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126A05" w14:textId="6FC8DAE9" w:rsidR="001618AB" w:rsidRPr="00BD0C38" w:rsidRDefault="001618AB" w:rsidP="000345F3">
      <w:pPr>
        <w:widowControl/>
        <w:ind w:left="112"/>
        <w:jc w:val="center"/>
        <w:rPr>
          <w:b/>
          <w:sz w:val="24"/>
          <w:szCs w:val="24"/>
        </w:rPr>
      </w:pPr>
      <w:r w:rsidRPr="00BD0C38">
        <w:rPr>
          <w:b/>
          <w:sz w:val="24"/>
          <w:szCs w:val="24"/>
        </w:rPr>
        <w:t>PROGRAM OBUKE PO GET AHEAD METODOLOGIJI</w:t>
      </w:r>
    </w:p>
    <w:p w14:paraId="6E7A1163" w14:textId="77777777" w:rsidR="001618AB" w:rsidRPr="00BD0C38" w:rsidRDefault="001618AB" w:rsidP="000345F3">
      <w:pPr>
        <w:jc w:val="center"/>
        <w:rPr>
          <w:b/>
          <w:sz w:val="24"/>
          <w:szCs w:val="24"/>
        </w:rPr>
      </w:pPr>
      <w:r w:rsidRPr="00BD0C38">
        <w:rPr>
          <w:b/>
          <w:sz w:val="24"/>
          <w:szCs w:val="24"/>
        </w:rPr>
        <w:t>“PODRŠKA RAZVOJU ŽENSKOG PREDUZETNIŠTVA:</w:t>
      </w:r>
    </w:p>
    <w:p w14:paraId="5BF9FF6B" w14:textId="77777777" w:rsidR="001618AB" w:rsidRPr="00BD0C38" w:rsidRDefault="001618AB" w:rsidP="000345F3">
      <w:pPr>
        <w:jc w:val="center"/>
        <w:rPr>
          <w:b/>
          <w:sz w:val="24"/>
          <w:szCs w:val="24"/>
        </w:rPr>
      </w:pPr>
      <w:r w:rsidRPr="00BD0C38">
        <w:rPr>
          <w:b/>
          <w:sz w:val="24"/>
          <w:szCs w:val="24"/>
        </w:rPr>
        <w:t>SNAŽNE ŽENE-SNAŽAN BAR”</w:t>
      </w:r>
    </w:p>
    <w:p w14:paraId="20C8A0D6" w14:textId="77777777" w:rsidR="001618AB" w:rsidRPr="00BD0C38" w:rsidRDefault="001618AB" w:rsidP="000345F3">
      <w:pPr>
        <w:jc w:val="center"/>
        <w:rPr>
          <w:b/>
          <w:sz w:val="24"/>
          <w:szCs w:val="24"/>
        </w:rPr>
      </w:pPr>
      <w:proofErr w:type="gramStart"/>
      <w:r w:rsidRPr="00BD0C38">
        <w:rPr>
          <w:b/>
          <w:sz w:val="24"/>
          <w:szCs w:val="24"/>
        </w:rPr>
        <w:t>u</w:t>
      </w:r>
      <w:proofErr w:type="gramEnd"/>
      <w:r w:rsidRPr="00BD0C38">
        <w:rPr>
          <w:b/>
          <w:sz w:val="24"/>
          <w:szCs w:val="24"/>
        </w:rPr>
        <w:t xml:space="preserve"> </w:t>
      </w:r>
      <w:proofErr w:type="spellStart"/>
      <w:r w:rsidRPr="00BD0C38">
        <w:rPr>
          <w:b/>
          <w:sz w:val="24"/>
          <w:szCs w:val="24"/>
        </w:rPr>
        <w:t>sklopu</w:t>
      </w:r>
      <w:proofErr w:type="spellEnd"/>
      <w:r w:rsidRPr="00BD0C38">
        <w:rPr>
          <w:b/>
          <w:sz w:val="24"/>
          <w:szCs w:val="24"/>
        </w:rPr>
        <w:t xml:space="preserve"> </w:t>
      </w:r>
      <w:proofErr w:type="spellStart"/>
      <w:r w:rsidRPr="00BD0C38">
        <w:rPr>
          <w:b/>
          <w:sz w:val="24"/>
          <w:szCs w:val="24"/>
        </w:rPr>
        <w:t>projekta</w:t>
      </w:r>
      <w:proofErr w:type="spellEnd"/>
      <w:r w:rsidRPr="00BD0C38">
        <w:rPr>
          <w:b/>
          <w:sz w:val="24"/>
          <w:szCs w:val="24"/>
        </w:rPr>
        <w:t xml:space="preserve"> „World of Work in Montenegro: Paving the Road to Recovery“,</w:t>
      </w:r>
    </w:p>
    <w:p w14:paraId="4BCEF9F9" w14:textId="1BCD2EEA" w:rsidR="001618AB" w:rsidRDefault="000345F3" w:rsidP="000345F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AR, 24.02</w:t>
      </w:r>
      <w:r w:rsidR="001618AB" w:rsidRPr="00BD0C38">
        <w:rPr>
          <w:b/>
          <w:sz w:val="24"/>
          <w:szCs w:val="24"/>
        </w:rPr>
        <w:t>.-09.03.2022.</w:t>
      </w:r>
    </w:p>
    <w:p w14:paraId="2162BFEB" w14:textId="79F40BE4" w:rsidR="000345F3" w:rsidRPr="00BD0C38" w:rsidRDefault="000345F3" w:rsidP="000345F3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Mjesto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održavanja</w:t>
      </w:r>
      <w:proofErr w:type="spellEnd"/>
      <w:r>
        <w:rPr>
          <w:b/>
          <w:sz w:val="24"/>
          <w:szCs w:val="24"/>
        </w:rPr>
        <w:t>: Hotel “Princess”</w:t>
      </w:r>
    </w:p>
    <w:p w14:paraId="67E9E713" w14:textId="77777777" w:rsidR="00BD0C38" w:rsidRDefault="00BD0C38" w:rsidP="000345F3">
      <w:pPr>
        <w:widowControl/>
        <w:ind w:left="35"/>
        <w:jc w:val="center"/>
        <w:rPr>
          <w:b/>
          <w:bCs/>
          <w:color w:val="000000"/>
          <w:sz w:val="24"/>
          <w:szCs w:val="24"/>
          <w:lang w:val="en-GB" w:eastAsia="en-GB" w:bidi="ar-SA"/>
        </w:rPr>
      </w:pPr>
    </w:p>
    <w:p w14:paraId="48537820" w14:textId="0A6F8D6D" w:rsidR="00123C0A" w:rsidRPr="00BD0C38" w:rsidRDefault="00123C0A" w:rsidP="000345F3">
      <w:pPr>
        <w:widowControl/>
        <w:ind w:left="35"/>
        <w:jc w:val="center"/>
        <w:rPr>
          <w:b/>
          <w:bCs/>
          <w:color w:val="000000"/>
          <w:sz w:val="24"/>
          <w:szCs w:val="24"/>
          <w:lang w:val="en-GB" w:eastAsia="en-GB" w:bidi="ar-SA"/>
        </w:rPr>
      </w:pPr>
      <w:proofErr w:type="spellStart"/>
      <w:r w:rsidRPr="00BD0C38">
        <w:rPr>
          <w:b/>
          <w:bCs/>
          <w:color w:val="000000"/>
          <w:sz w:val="24"/>
          <w:szCs w:val="24"/>
          <w:lang w:val="en-GB" w:eastAsia="en-GB" w:bidi="ar-SA"/>
        </w:rPr>
        <w:t>Predavačice</w:t>
      </w:r>
      <w:proofErr w:type="spellEnd"/>
      <w:r w:rsidRPr="00BD0C38">
        <w:rPr>
          <w:b/>
          <w:bCs/>
          <w:color w:val="000000"/>
          <w:sz w:val="24"/>
          <w:szCs w:val="24"/>
          <w:lang w:val="en-GB" w:eastAsia="en-GB" w:bidi="ar-SA"/>
        </w:rPr>
        <w:t xml:space="preserve">:  </w:t>
      </w:r>
      <w:proofErr w:type="spellStart"/>
      <w:proofErr w:type="gramStart"/>
      <w:r w:rsidR="00BD0C38">
        <w:rPr>
          <w:b/>
          <w:bCs/>
          <w:color w:val="000000"/>
          <w:sz w:val="24"/>
          <w:szCs w:val="24"/>
          <w:lang w:val="en-GB" w:eastAsia="en-GB" w:bidi="ar-SA"/>
        </w:rPr>
        <w:t>mr</w:t>
      </w:r>
      <w:proofErr w:type="spellEnd"/>
      <w:proofErr w:type="gramEnd"/>
      <w:r w:rsidR="00BD0C38">
        <w:rPr>
          <w:b/>
          <w:bCs/>
          <w:color w:val="000000"/>
          <w:sz w:val="24"/>
          <w:szCs w:val="24"/>
          <w:lang w:val="en-GB" w:eastAsia="en-GB" w:bidi="ar-SA"/>
        </w:rPr>
        <w:t xml:space="preserve"> </w:t>
      </w:r>
      <w:r w:rsidRPr="00BD0C38">
        <w:rPr>
          <w:b/>
          <w:bCs/>
          <w:color w:val="000000"/>
          <w:sz w:val="24"/>
          <w:szCs w:val="24"/>
          <w:lang w:eastAsia="en-GB" w:bidi="ar-SA"/>
        </w:rPr>
        <w:t xml:space="preserve">Tanja </w:t>
      </w:r>
      <w:proofErr w:type="spellStart"/>
      <w:r w:rsidRPr="00BD0C38">
        <w:rPr>
          <w:b/>
          <w:bCs/>
          <w:color w:val="000000"/>
          <w:sz w:val="24"/>
          <w:szCs w:val="24"/>
          <w:lang w:eastAsia="en-GB" w:bidi="ar-SA"/>
        </w:rPr>
        <w:t>Spičanović</w:t>
      </w:r>
      <w:proofErr w:type="spellEnd"/>
      <w:r w:rsidRPr="00BD0C38">
        <w:rPr>
          <w:b/>
          <w:bCs/>
          <w:color w:val="000000"/>
          <w:sz w:val="24"/>
          <w:szCs w:val="24"/>
          <w:lang w:eastAsia="en-GB" w:bidi="ar-SA"/>
        </w:rPr>
        <w:t xml:space="preserve">, </w:t>
      </w:r>
      <w:proofErr w:type="spellStart"/>
      <w:r w:rsidR="00BD0C38">
        <w:rPr>
          <w:b/>
          <w:bCs/>
          <w:color w:val="000000"/>
          <w:sz w:val="24"/>
          <w:szCs w:val="24"/>
          <w:lang w:eastAsia="en-GB" w:bidi="ar-SA"/>
        </w:rPr>
        <w:t>dr</w:t>
      </w:r>
      <w:proofErr w:type="spellEnd"/>
      <w:r w:rsidR="00BD0C38">
        <w:rPr>
          <w:b/>
          <w:bCs/>
          <w:color w:val="000000"/>
          <w:sz w:val="24"/>
          <w:szCs w:val="24"/>
          <w:lang w:eastAsia="en-GB" w:bidi="ar-SA"/>
        </w:rPr>
        <w:t xml:space="preserve"> </w:t>
      </w:r>
      <w:r w:rsidRPr="00BD0C38">
        <w:rPr>
          <w:b/>
          <w:bCs/>
          <w:color w:val="000000"/>
          <w:sz w:val="24"/>
          <w:szCs w:val="24"/>
          <w:lang w:eastAsia="en-GB" w:bidi="ar-SA"/>
        </w:rPr>
        <w:t xml:space="preserve">Ivana </w:t>
      </w:r>
      <w:proofErr w:type="spellStart"/>
      <w:r w:rsidRPr="00BD0C38">
        <w:rPr>
          <w:b/>
          <w:bCs/>
          <w:color w:val="000000"/>
          <w:sz w:val="24"/>
          <w:szCs w:val="24"/>
          <w:lang w:eastAsia="en-GB" w:bidi="ar-SA"/>
        </w:rPr>
        <w:t>Tomašević</w:t>
      </w:r>
      <w:proofErr w:type="spellEnd"/>
      <w:r w:rsidRPr="00BD0C38">
        <w:rPr>
          <w:b/>
          <w:bCs/>
          <w:color w:val="000000"/>
          <w:sz w:val="24"/>
          <w:szCs w:val="24"/>
          <w:lang w:eastAsia="en-GB" w:bidi="ar-SA"/>
        </w:rPr>
        <w:t xml:space="preserve">, Milena </w:t>
      </w:r>
      <w:r w:rsidR="00481DE8">
        <w:rPr>
          <w:b/>
          <w:bCs/>
          <w:color w:val="000000"/>
          <w:sz w:val="24"/>
          <w:szCs w:val="24"/>
          <w:lang w:eastAsia="en-GB" w:bidi="ar-SA"/>
        </w:rPr>
        <w:t>Gaćina</w:t>
      </w:r>
      <w:bookmarkStart w:id="0" w:name="_GoBack"/>
      <w:bookmarkEnd w:id="0"/>
    </w:p>
    <w:p w14:paraId="0E164C66" w14:textId="77777777" w:rsidR="00556EFB" w:rsidRPr="00556EFB" w:rsidRDefault="00556EFB" w:rsidP="00556EFB">
      <w:pPr>
        <w:widowControl/>
        <w:rPr>
          <w:sz w:val="24"/>
          <w:szCs w:val="24"/>
          <w:lang w:val="en-GB" w:eastAsia="en-GB" w:bidi="ar-SA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5"/>
        <w:gridCol w:w="7544"/>
      </w:tblGrid>
      <w:tr w:rsidR="00556EFB" w:rsidRPr="00556EFB" w14:paraId="25C50920" w14:textId="77777777" w:rsidTr="001618AB">
        <w:trPr>
          <w:trHeight w:val="830"/>
          <w:jc w:val="center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hideMark/>
          </w:tcPr>
          <w:p w14:paraId="4B3A313A" w14:textId="127F6028" w:rsidR="00536CED" w:rsidRDefault="00556EFB" w:rsidP="00536CED">
            <w:pPr>
              <w:widowControl/>
              <w:jc w:val="center"/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</w:pP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DA</w:t>
            </w:r>
            <w:r w:rsidR="004D16DA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N</w:t>
            </w: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 xml:space="preserve"> 1:</w:t>
            </w:r>
          </w:p>
          <w:p w14:paraId="0A120FEE" w14:textId="178D9DAF" w:rsidR="00556EFB" w:rsidRDefault="000B4050" w:rsidP="00602275">
            <w:pPr>
              <w:widowControl/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</w:pPr>
            <w:r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24</w:t>
            </w:r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.02.2022</w:t>
            </w:r>
            <w:r w:rsidR="006C6EBD"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- </w:t>
            </w:r>
            <w:proofErr w:type="spellStart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Grupa</w:t>
            </w:r>
            <w:proofErr w:type="spellEnd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1</w:t>
            </w:r>
            <w:r w:rsidR="006C6EBD"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 </w:t>
            </w:r>
          </w:p>
          <w:p w14:paraId="101DA2E0" w14:textId="111E8061" w:rsidR="006C6EBD" w:rsidRDefault="006C6EBD" w:rsidP="00123C0A">
            <w:pPr>
              <w:widowControl/>
              <w:ind w:left="35"/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</w:pPr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25.02.2022 - </w:t>
            </w:r>
            <w:proofErr w:type="spellStart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Grupa</w:t>
            </w:r>
            <w:proofErr w:type="spellEnd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2 </w:t>
            </w:r>
          </w:p>
          <w:p w14:paraId="54C1B18B" w14:textId="436B6518" w:rsidR="000B4050" w:rsidRPr="000B4050" w:rsidRDefault="000B4050" w:rsidP="00556EFB">
            <w:pPr>
              <w:widowControl/>
              <w:ind w:left="35"/>
              <w:rPr>
                <w:sz w:val="24"/>
                <w:szCs w:val="24"/>
                <w:lang w:eastAsia="en-GB" w:bidi="ar-SA"/>
              </w:rPr>
            </w:pPr>
          </w:p>
        </w:tc>
      </w:tr>
      <w:tr w:rsidR="00556EFB" w:rsidRPr="00556EFB" w14:paraId="061CF998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FBCC1F" w14:textId="0D24B4BE" w:rsidR="00556EFB" w:rsidRPr="00556EFB" w:rsidRDefault="004D16DA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>VRIJEME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27D47" w14:textId="22122C68" w:rsidR="00556EFB" w:rsidRPr="00556EFB" w:rsidRDefault="004D16DA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TEMA</w:t>
            </w:r>
          </w:p>
        </w:tc>
      </w:tr>
      <w:tr w:rsidR="00123C0A" w:rsidRPr="00556EFB" w14:paraId="0C6D1745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84BBE" w14:textId="282FCEFE" w:rsidR="00123C0A" w:rsidRDefault="00123C0A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>08:30-09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E9529" w14:textId="5EE0F075" w:rsidR="00123C0A" w:rsidRDefault="00123C0A" w:rsidP="00556EFB">
            <w:pPr>
              <w:widowControl/>
              <w:ind w:left="35"/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</w:pP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Registracij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učesnica</w:t>
            </w:r>
            <w:proofErr w:type="spellEnd"/>
          </w:p>
        </w:tc>
      </w:tr>
      <w:tr w:rsidR="00556EFB" w:rsidRPr="00556EFB" w14:paraId="36F8FC3E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DD9010" w14:textId="2DA869D2" w:rsidR="00556EFB" w:rsidRPr="00556EFB" w:rsidRDefault="00F51300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09</w:t>
            </w:r>
            <w:r w:rsidR="004521B5">
              <w:rPr>
                <w:color w:val="000000"/>
                <w:sz w:val="24"/>
                <w:szCs w:val="24"/>
                <w:lang w:val="en-GB" w:eastAsia="en-GB" w:bidi="ar-SA"/>
              </w:rPr>
              <w:t>:0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0</w:t>
            </w:r>
            <w:r w:rsidR="004521B5">
              <w:rPr>
                <w:color w:val="000000"/>
                <w:sz w:val="24"/>
                <w:szCs w:val="24"/>
                <w:lang w:val="en-GB" w:eastAsia="en-GB" w:bidi="ar-SA"/>
              </w:rPr>
              <w:t>-10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61C6B7" w14:textId="177210B6" w:rsidR="004521B5" w:rsidRDefault="001618AB" w:rsidP="004521B5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>1</w:t>
            </w:r>
            <w:r w:rsidR="004521B5" w:rsidRPr="004521B5">
              <w:rPr>
                <w:sz w:val="24"/>
                <w:szCs w:val="24"/>
                <w:lang w:val="en-GB" w:eastAsia="en-GB" w:bidi="ar-SA"/>
              </w:rPr>
              <w:t>.2.</w:t>
            </w:r>
            <w:r w:rsid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="004521B5" w:rsidRPr="004521B5">
              <w:rPr>
                <w:sz w:val="24"/>
                <w:szCs w:val="24"/>
                <w:lang w:val="en-GB" w:eastAsia="en-GB" w:bidi="ar-SA"/>
              </w:rPr>
              <w:t>Zdravo</w:t>
            </w:r>
            <w:proofErr w:type="spellEnd"/>
            <w:r w:rsidR="004521B5" w:rsidRPr="004521B5">
              <w:rPr>
                <w:sz w:val="24"/>
                <w:szCs w:val="24"/>
                <w:lang w:val="en-GB" w:eastAsia="en-GB" w:bidi="ar-SA"/>
              </w:rPr>
              <w:t xml:space="preserve">, </w:t>
            </w:r>
            <w:proofErr w:type="spellStart"/>
            <w:r w:rsidR="004521B5" w:rsidRPr="004521B5">
              <w:rPr>
                <w:sz w:val="24"/>
                <w:szCs w:val="24"/>
                <w:lang w:val="en-GB" w:eastAsia="en-GB" w:bidi="ar-SA"/>
              </w:rPr>
              <w:t>drago</w:t>
            </w:r>
            <w:proofErr w:type="spellEnd"/>
            <w:r w:rsidR="004521B5" w:rsidRPr="004521B5">
              <w:rPr>
                <w:sz w:val="24"/>
                <w:szCs w:val="24"/>
                <w:lang w:val="en-GB" w:eastAsia="en-GB" w:bidi="ar-SA"/>
              </w:rPr>
              <w:t xml:space="preserve"> mi je </w:t>
            </w:r>
            <w:proofErr w:type="spellStart"/>
            <w:r w:rsidR="004521B5" w:rsidRPr="004521B5">
              <w:rPr>
                <w:sz w:val="24"/>
                <w:szCs w:val="24"/>
                <w:lang w:val="en-GB" w:eastAsia="en-GB" w:bidi="ar-SA"/>
              </w:rPr>
              <w:t>što</w:t>
            </w:r>
            <w:proofErr w:type="spellEnd"/>
            <w:r w:rsidR="004521B5" w:rsidRPr="004521B5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="004521B5" w:rsidRPr="004521B5">
              <w:rPr>
                <w:sz w:val="24"/>
                <w:szCs w:val="24"/>
                <w:lang w:val="en-GB" w:eastAsia="en-GB" w:bidi="ar-SA"/>
              </w:rPr>
              <w:t>smo</w:t>
            </w:r>
            <w:proofErr w:type="spellEnd"/>
            <w:r w:rsidR="004521B5" w:rsidRPr="004521B5">
              <w:rPr>
                <w:sz w:val="24"/>
                <w:szCs w:val="24"/>
                <w:lang w:val="en-GB" w:eastAsia="en-GB" w:bidi="ar-SA"/>
              </w:rPr>
              <w:t xml:space="preserve"> se </w:t>
            </w:r>
            <w:proofErr w:type="spellStart"/>
            <w:r w:rsidR="004521B5" w:rsidRPr="004521B5">
              <w:rPr>
                <w:sz w:val="24"/>
                <w:szCs w:val="24"/>
                <w:lang w:val="en-GB" w:eastAsia="en-GB" w:bidi="ar-SA"/>
              </w:rPr>
              <w:t>upoznali</w:t>
            </w:r>
            <w:proofErr w:type="spellEnd"/>
            <w:r w:rsidR="004521B5" w:rsidRPr="004521B5">
              <w:rPr>
                <w:sz w:val="24"/>
                <w:szCs w:val="24"/>
                <w:lang w:val="en-GB" w:eastAsia="en-GB" w:bidi="ar-SA"/>
              </w:rPr>
              <w:tab/>
            </w:r>
          </w:p>
          <w:p w14:paraId="48D159A7" w14:textId="3D56ABB7" w:rsidR="001618AB" w:rsidRPr="001618AB" w:rsidRDefault="004521B5" w:rsidP="001618AB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 w:rsidRPr="004521B5">
              <w:rPr>
                <w:sz w:val="24"/>
                <w:szCs w:val="24"/>
                <w:lang w:val="en-GB" w:eastAsia="en-GB" w:bidi="ar-SA"/>
              </w:rPr>
              <w:t xml:space="preserve">1.3.Učimo </w:t>
            </w:r>
            <w:proofErr w:type="spellStart"/>
            <w:r w:rsidRPr="004521B5">
              <w:rPr>
                <w:sz w:val="24"/>
                <w:szCs w:val="24"/>
                <w:lang w:val="en-GB" w:eastAsia="en-GB" w:bidi="ar-SA"/>
              </w:rPr>
              <w:t>praktično</w:t>
            </w:r>
            <w:proofErr w:type="spellEnd"/>
            <w:r w:rsidRPr="004521B5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521B5">
              <w:rPr>
                <w:sz w:val="24"/>
                <w:szCs w:val="24"/>
                <w:lang w:val="en-GB" w:eastAsia="en-GB" w:bidi="ar-SA"/>
              </w:rPr>
              <w:t>učimo</w:t>
            </w:r>
            <w:proofErr w:type="spellEnd"/>
            <w:r w:rsidRPr="004521B5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521B5">
              <w:rPr>
                <w:sz w:val="24"/>
                <w:szCs w:val="24"/>
                <w:lang w:val="en-GB" w:eastAsia="en-GB" w:bidi="ar-SA"/>
              </w:rPr>
              <w:t>zajedno</w:t>
            </w:r>
            <w:proofErr w:type="spellEnd"/>
            <w:r w:rsidRPr="004521B5">
              <w:rPr>
                <w:sz w:val="24"/>
                <w:szCs w:val="24"/>
                <w:lang w:val="en-GB" w:eastAsia="en-GB" w:bidi="ar-SA"/>
              </w:rPr>
              <w:tab/>
            </w:r>
          </w:p>
          <w:p w14:paraId="4DB51525" w14:textId="7391FC08" w:rsidR="004521B5" w:rsidRPr="00556EFB" w:rsidRDefault="004521B5" w:rsidP="00350828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556EFB" w:rsidRPr="00556EFB" w14:paraId="1719659E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F19B29" w14:textId="7DD7D290" w:rsidR="00556EFB" w:rsidRPr="00556EFB" w:rsidRDefault="004521B5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10:00-</w:t>
            </w:r>
            <w:r w:rsidR="00556EFB" w:rsidRPr="00556EFB">
              <w:rPr>
                <w:color w:val="000000"/>
                <w:sz w:val="24"/>
                <w:szCs w:val="24"/>
                <w:lang w:val="en-GB" w:eastAsia="en-GB" w:bidi="ar-SA"/>
              </w:rPr>
              <w:t>1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1</w:t>
            </w:r>
            <w:r w:rsidR="00556EFB" w:rsidRPr="00556EFB">
              <w:rPr>
                <w:color w:val="000000"/>
                <w:sz w:val="24"/>
                <w:szCs w:val="24"/>
                <w:lang w:val="en-GB" w:eastAsia="en-GB" w:bidi="ar-SA"/>
              </w:rPr>
              <w:t>: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0</w:t>
            </w:r>
            <w:r w:rsidR="00556EFB" w:rsidRPr="00556EFB">
              <w:rPr>
                <w:color w:val="000000"/>
                <w:sz w:val="24"/>
                <w:szCs w:val="24"/>
                <w:lang w:val="en-GB" w:eastAsia="en-GB" w:bidi="ar-SA"/>
              </w:rPr>
              <w:t>0</w:t>
            </w:r>
          </w:p>
          <w:p w14:paraId="37DA360F" w14:textId="77777777" w:rsidR="00556EFB" w:rsidRPr="00556EFB" w:rsidRDefault="00556EFB" w:rsidP="00556EFB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8A983" w14:textId="6C3E9A3E" w:rsidR="00350828" w:rsidRPr="00123C0A" w:rsidRDefault="004D16D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521B5">
              <w:rPr>
                <w:sz w:val="24"/>
                <w:szCs w:val="24"/>
                <w:lang w:val="en-GB" w:eastAsia="en-GB" w:bidi="ar-SA"/>
              </w:rPr>
              <w:t>1.5.</w:t>
            </w:r>
            <w:r w:rsidR="00C91CFE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521B5">
              <w:rPr>
                <w:sz w:val="24"/>
                <w:szCs w:val="24"/>
                <w:lang w:val="en-GB" w:eastAsia="en-GB" w:bidi="ar-SA"/>
              </w:rPr>
              <w:t>Žene</w:t>
            </w:r>
            <w:proofErr w:type="spellEnd"/>
            <w:r w:rsidRPr="004521B5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521B5">
              <w:rPr>
                <w:sz w:val="24"/>
                <w:szCs w:val="24"/>
                <w:lang w:val="en-GB" w:eastAsia="en-GB" w:bidi="ar-SA"/>
              </w:rPr>
              <w:t>muškarci:nađite</w:t>
            </w:r>
            <w:proofErr w:type="spellEnd"/>
            <w:r w:rsidRPr="004521B5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521B5">
              <w:rPr>
                <w:sz w:val="24"/>
                <w:szCs w:val="24"/>
                <w:lang w:val="en-GB" w:eastAsia="en-GB" w:bidi="ar-SA"/>
              </w:rPr>
              <w:t>razlike</w:t>
            </w:r>
            <w:proofErr w:type="spellEnd"/>
          </w:p>
          <w:p w14:paraId="15CA9095" w14:textId="5769997B" w:rsidR="00556EFB" w:rsidRPr="00556EFB" w:rsidRDefault="00556EFB" w:rsidP="00350828">
            <w:pPr>
              <w:widowControl/>
              <w:rPr>
                <w:rFonts w:ascii="Noto Sans Symbols" w:hAnsi="Noto Sans Symbols"/>
                <w:color w:val="000000"/>
                <w:sz w:val="24"/>
                <w:szCs w:val="24"/>
                <w:lang w:val="en-GB" w:eastAsia="en-GB" w:bidi="ar-SA"/>
              </w:rPr>
            </w:pPr>
          </w:p>
        </w:tc>
      </w:tr>
      <w:tr w:rsidR="00556EFB" w:rsidRPr="00556EFB" w14:paraId="779C9F8B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5C2ECC" w14:textId="651F7C10" w:rsidR="00556EFB" w:rsidRPr="00556EFB" w:rsidRDefault="004521B5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11:00-11:3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7C1E21" w14:textId="2849A3E5" w:rsidR="00556EFB" w:rsidRPr="00556EFB" w:rsidRDefault="006C6EBD" w:rsidP="00556EFB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 xml:space="preserve">  </w:t>
            </w:r>
            <w:proofErr w:type="spellStart"/>
            <w:r w:rsidR="004D16DA"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 w:rsidR="004D16DA"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 xml:space="preserve"> i networking</w:t>
            </w:r>
          </w:p>
        </w:tc>
      </w:tr>
      <w:tr w:rsidR="00556EFB" w:rsidRPr="00556EFB" w14:paraId="56CD4E43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1833E" w14:textId="0E14EB4C" w:rsidR="004D16DA" w:rsidRPr="00556EFB" w:rsidRDefault="00556EFB" w:rsidP="00350828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1:30</w:t>
            </w:r>
            <w:r w:rsidR="00350828">
              <w:rPr>
                <w:color w:val="000000"/>
                <w:sz w:val="24"/>
                <w:szCs w:val="24"/>
                <w:lang w:val="en-GB" w:eastAsia="en-GB" w:bidi="ar-SA"/>
              </w:rPr>
              <w:t xml:space="preserve"> - </w:t>
            </w:r>
            <w:r w:rsidR="004D16DA">
              <w:rPr>
                <w:sz w:val="24"/>
                <w:szCs w:val="24"/>
                <w:lang w:val="en-GB" w:eastAsia="en-GB" w:bidi="ar-SA"/>
              </w:rPr>
              <w:t>13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78CC4D" w14:textId="77777777" w:rsidR="000206FA" w:rsidRDefault="000206FA" w:rsidP="00DA341D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</w:p>
          <w:p w14:paraId="5BFD6D0A" w14:textId="378688DF" w:rsidR="00DA341D" w:rsidRDefault="004D16DA" w:rsidP="00DA341D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  <w:r w:rsidRPr="004D16DA">
              <w:rPr>
                <w:sz w:val="24"/>
                <w:szCs w:val="24"/>
                <w:lang w:val="en-GB" w:eastAsia="en-GB" w:bidi="ar-SA"/>
              </w:rPr>
              <w:t>2.1.</w:t>
            </w:r>
            <w:r w:rsidR="006C6EBD">
              <w:rPr>
                <w:sz w:val="24"/>
                <w:szCs w:val="24"/>
                <w:lang w:val="en-GB" w:eastAsia="en-GB" w:bidi="ar-SA"/>
              </w:rPr>
              <w:t xml:space="preserve"> </w:t>
            </w:r>
            <w:r w:rsidRPr="004D16DA">
              <w:rPr>
                <w:sz w:val="24"/>
                <w:szCs w:val="24"/>
                <w:lang w:val="en-GB" w:eastAsia="en-GB" w:bidi="ar-SA"/>
              </w:rPr>
              <w:t xml:space="preserve">Firma i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okruženje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ab/>
            </w:r>
          </w:p>
          <w:p w14:paraId="3B3E0EDF" w14:textId="3E199CB9" w:rsidR="00556EFB" w:rsidRPr="00556EFB" w:rsidRDefault="00556EFB" w:rsidP="00DA341D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556EFB" w:rsidRPr="00556EFB" w14:paraId="66C3AFCB" w14:textId="77777777" w:rsidTr="00123C0A">
        <w:trPr>
          <w:trHeight w:val="278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1D404499" w14:textId="077F1C59" w:rsidR="00556EFB" w:rsidRPr="00556EFB" w:rsidRDefault="00556EFB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3:00</w:t>
            </w:r>
            <w:r w:rsidR="00123C0A">
              <w:rPr>
                <w:color w:val="000000"/>
                <w:sz w:val="24"/>
                <w:szCs w:val="24"/>
                <w:lang w:val="en-GB" w:eastAsia="en-GB" w:bidi="ar-SA"/>
              </w:rPr>
              <w:t>-14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45945668" w14:textId="29E45E88" w:rsidR="00556EFB" w:rsidRPr="00556EFB" w:rsidRDefault="004D16DA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z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rucak</w:t>
            </w:r>
            <w:proofErr w:type="spellEnd"/>
          </w:p>
        </w:tc>
      </w:tr>
      <w:tr w:rsidR="00556EFB" w:rsidRPr="00556EFB" w14:paraId="118D91BC" w14:textId="77777777" w:rsidTr="00123C0A">
        <w:trPr>
          <w:trHeight w:val="451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3BDAAE" w14:textId="318B2A57" w:rsidR="00556EFB" w:rsidRPr="00556EFB" w:rsidRDefault="00556EFB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 xml:space="preserve">14:00 </w:t>
            </w:r>
            <w:r w:rsidR="004521B5">
              <w:rPr>
                <w:color w:val="000000"/>
                <w:sz w:val="24"/>
                <w:szCs w:val="24"/>
                <w:lang w:val="en-GB" w:eastAsia="en-GB" w:bidi="ar-SA"/>
              </w:rPr>
              <w:t>–</w:t>
            </w: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r w:rsidR="004521B5">
              <w:rPr>
                <w:color w:val="000000"/>
                <w:sz w:val="24"/>
                <w:szCs w:val="24"/>
                <w:lang w:val="en-GB" w:eastAsia="en-GB" w:bidi="ar-SA"/>
              </w:rPr>
              <w:t>1</w:t>
            </w:r>
            <w:r w:rsidR="00123C0A">
              <w:rPr>
                <w:color w:val="000000"/>
                <w:sz w:val="24"/>
                <w:szCs w:val="24"/>
                <w:lang w:val="en-GB" w:eastAsia="en-GB" w:bidi="ar-SA"/>
              </w:rPr>
              <w:t>5</w:t>
            </w:r>
            <w:r w:rsidR="004521B5">
              <w:rPr>
                <w:color w:val="000000"/>
                <w:sz w:val="24"/>
                <w:szCs w:val="24"/>
                <w:lang w:val="en-GB" w:eastAsia="en-GB" w:bidi="ar-SA"/>
              </w:rPr>
              <w:t>:</w:t>
            </w:r>
            <w:r w:rsidR="00123C0A">
              <w:rPr>
                <w:color w:val="000000"/>
                <w:sz w:val="24"/>
                <w:szCs w:val="24"/>
                <w:lang w:val="en-GB" w:eastAsia="en-GB" w:bidi="ar-SA"/>
              </w:rPr>
              <w:t>3</w:t>
            </w:r>
            <w:r w:rsidR="004521B5">
              <w:rPr>
                <w:color w:val="000000"/>
                <w:sz w:val="24"/>
                <w:szCs w:val="24"/>
                <w:lang w:val="en-GB" w:eastAsia="en-GB" w:bidi="ar-SA"/>
              </w:rPr>
              <w:t>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70AED7" w14:textId="442881E8" w:rsidR="00556EFB" w:rsidRDefault="00123C0A" w:rsidP="004D16DA">
            <w:pPr>
              <w:widowControl/>
              <w:jc w:val="both"/>
              <w:textAlignment w:val="baseline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 xml:space="preserve">2.2. </w:t>
            </w:r>
            <w:proofErr w:type="spellStart"/>
            <w:r>
              <w:rPr>
                <w:sz w:val="24"/>
                <w:szCs w:val="24"/>
                <w:lang w:val="en-GB" w:eastAsia="en-GB" w:bidi="ar-SA"/>
              </w:rPr>
              <w:t>Prionimo</w:t>
            </w:r>
            <w:proofErr w:type="spellEnd"/>
            <w:r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 w:eastAsia="en-GB" w:bidi="ar-SA"/>
              </w:rPr>
              <w:t>na</w:t>
            </w:r>
            <w:proofErr w:type="spellEnd"/>
            <w:r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 w:eastAsia="en-GB" w:bidi="ar-SA"/>
              </w:rPr>
              <w:t>posao</w:t>
            </w:r>
            <w:proofErr w:type="spellEnd"/>
            <w:r w:rsidR="000206FA" w:rsidRPr="004D16DA">
              <w:rPr>
                <w:sz w:val="24"/>
                <w:szCs w:val="24"/>
                <w:lang w:val="en-GB" w:eastAsia="en-GB" w:bidi="ar-SA"/>
              </w:rPr>
              <w:tab/>
            </w:r>
          </w:p>
          <w:p w14:paraId="2538DD46" w14:textId="2CBF501A" w:rsidR="00A45A46" w:rsidRPr="00556EFB" w:rsidRDefault="00A45A46" w:rsidP="004D16DA">
            <w:pPr>
              <w:widowControl/>
              <w:jc w:val="both"/>
              <w:textAlignment w:val="baseline"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556EFB" w:rsidRPr="00556EFB" w14:paraId="28317DB0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CA1D3" w14:textId="73CD9804" w:rsidR="00556EFB" w:rsidRPr="00123C0A" w:rsidRDefault="00123C0A" w:rsidP="00556EFB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123C0A">
              <w:rPr>
                <w:sz w:val="24"/>
                <w:szCs w:val="24"/>
                <w:lang w:val="en-GB" w:eastAsia="en-GB" w:bidi="ar-SA"/>
              </w:rPr>
              <w:t>15:30-16:4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91544" w14:textId="270D6691" w:rsidR="00350828" w:rsidRPr="00123C0A" w:rsidRDefault="00123C0A" w:rsidP="00556EFB">
            <w:pPr>
              <w:widowControl/>
              <w:ind w:left="360" w:hanging="360"/>
              <w:jc w:val="both"/>
              <w:rPr>
                <w:sz w:val="24"/>
                <w:szCs w:val="24"/>
                <w:lang w:val="en-GB" w:eastAsia="en-GB" w:bidi="ar-SA"/>
              </w:rPr>
            </w:pPr>
            <w:r w:rsidRPr="00123C0A">
              <w:rPr>
                <w:sz w:val="24"/>
                <w:szCs w:val="24"/>
                <w:lang w:val="en-GB" w:eastAsia="en-GB" w:bidi="ar-SA"/>
              </w:rPr>
              <w:t xml:space="preserve">2.3.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Poslovne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ideje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kako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izabrati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najbolju</w:t>
            </w:r>
            <w:proofErr w:type="spellEnd"/>
          </w:p>
        </w:tc>
      </w:tr>
      <w:tr w:rsidR="00123C0A" w:rsidRPr="00556EFB" w14:paraId="724B7138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F9452" w14:textId="19689E48" w:rsidR="00123C0A" w:rsidRPr="00123C0A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 w:rsidRPr="00123C0A">
              <w:rPr>
                <w:sz w:val="24"/>
                <w:szCs w:val="24"/>
                <w:lang w:val="en-GB" w:eastAsia="en-GB" w:bidi="ar-SA"/>
              </w:rPr>
              <w:t>16:00-17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8CF504" w14:textId="77777777" w:rsidR="00123C0A" w:rsidRPr="00123C0A" w:rsidRDefault="00123C0A" w:rsidP="00123C0A">
            <w:pPr>
              <w:widowControl/>
              <w:ind w:left="360" w:hanging="360"/>
              <w:jc w:val="both"/>
              <w:rPr>
                <w:sz w:val="24"/>
                <w:szCs w:val="24"/>
                <w:lang w:val="en-GB" w:eastAsia="en-GB" w:bidi="ar-SA"/>
              </w:rPr>
            </w:pP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Vrijeme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za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pitanja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,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konsultacije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individualan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rad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sa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preduzetnicama</w:t>
            </w:r>
            <w:proofErr w:type="spellEnd"/>
          </w:p>
          <w:p w14:paraId="23D9B6ED" w14:textId="77777777" w:rsidR="00123C0A" w:rsidRPr="00123C0A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123C0A" w:rsidRPr="00556EFB" w14:paraId="19AC3A2A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53436A5A" w14:textId="77777777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5C53E605" w14:textId="77777777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123C0A" w:rsidRPr="00556EFB" w14:paraId="139EA3F8" w14:textId="77777777" w:rsidTr="001618AB">
        <w:trPr>
          <w:trHeight w:val="830"/>
          <w:jc w:val="center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hideMark/>
          </w:tcPr>
          <w:p w14:paraId="19665D83" w14:textId="0C0BBF4D" w:rsidR="00123C0A" w:rsidRDefault="00123C0A" w:rsidP="00123C0A">
            <w:pPr>
              <w:widowControl/>
              <w:jc w:val="center"/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</w:pP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DA</w:t>
            </w:r>
            <w:r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N</w:t>
            </w: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 xml:space="preserve"> </w:t>
            </w:r>
            <w:r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2</w:t>
            </w: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:</w:t>
            </w:r>
          </w:p>
          <w:p w14:paraId="2E6FAADD" w14:textId="401ED256" w:rsidR="00123C0A" w:rsidRDefault="00123C0A" w:rsidP="00123C0A">
            <w:pPr>
              <w:widowControl/>
              <w:ind w:left="35"/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</w:pPr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28.02.2022 </w:t>
            </w:r>
            <w:proofErr w:type="spellStart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Grupa</w:t>
            </w:r>
            <w:proofErr w:type="spellEnd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1</w:t>
            </w:r>
          </w:p>
          <w:p w14:paraId="5B8EE2C6" w14:textId="42D12D87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01.03.2022 - </w:t>
            </w:r>
            <w:proofErr w:type="spellStart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Grupa</w:t>
            </w:r>
            <w:proofErr w:type="spellEnd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2 </w:t>
            </w:r>
          </w:p>
        </w:tc>
      </w:tr>
      <w:tr w:rsidR="00123C0A" w:rsidRPr="00556EFB" w14:paraId="4928CDCD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512FF" w14:textId="017F771D" w:rsidR="00123C0A" w:rsidRPr="00556EFB" w:rsidRDefault="00123C0A" w:rsidP="00123C0A">
            <w:pPr>
              <w:widowControl/>
              <w:ind w:left="227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>VRIJEME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B6996E" w14:textId="070D65C1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TEMA</w:t>
            </w:r>
          </w:p>
        </w:tc>
      </w:tr>
      <w:tr w:rsidR="00123C0A" w:rsidRPr="00556EFB" w14:paraId="1D59DAF6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03BB22" w14:textId="58129CFE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09:00-10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57C5EC" w14:textId="19B0BE9E" w:rsidR="00123C0A" w:rsidRPr="004D16DA" w:rsidRDefault="00123C0A" w:rsidP="00123C0A">
            <w:pPr>
              <w:widowControl/>
              <w:jc w:val="both"/>
              <w:textAlignment w:val="baseline"/>
              <w:rPr>
                <w:color w:val="000000"/>
                <w:sz w:val="24"/>
                <w:szCs w:val="24"/>
                <w:lang w:val="en-GB" w:eastAsia="en-GB" w:bidi="ar-SA"/>
              </w:rPr>
            </w:pPr>
            <w:r w:rsidRPr="004D16DA">
              <w:rPr>
                <w:color w:val="000000"/>
                <w:sz w:val="24"/>
                <w:szCs w:val="24"/>
                <w:lang w:val="en-GB" w:eastAsia="en-GB" w:bidi="ar-SA"/>
              </w:rPr>
              <w:t>3.1.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color w:val="000000"/>
                <w:sz w:val="24"/>
                <w:szCs w:val="24"/>
                <w:lang w:val="en-GB" w:eastAsia="en-GB" w:bidi="ar-SA"/>
              </w:rPr>
              <w:t>Uvod</w:t>
            </w:r>
            <w:proofErr w:type="spellEnd"/>
            <w:r w:rsidRPr="004D16DA">
              <w:rPr>
                <w:color w:val="000000"/>
                <w:sz w:val="24"/>
                <w:szCs w:val="24"/>
                <w:lang w:val="en-GB" w:eastAsia="en-GB" w:bidi="ar-SA"/>
              </w:rPr>
              <w:t xml:space="preserve"> u marketing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</w:p>
          <w:p w14:paraId="40DA9A2F" w14:textId="5629253B" w:rsidR="00123C0A" w:rsidRPr="00556EFB" w:rsidRDefault="00123C0A" w:rsidP="00123C0A">
            <w:pPr>
              <w:widowControl/>
              <w:jc w:val="both"/>
              <w:textAlignment w:val="baseline"/>
              <w:rPr>
                <w:color w:val="000000"/>
                <w:sz w:val="24"/>
                <w:szCs w:val="24"/>
                <w:lang w:val="en-GB" w:eastAsia="en-GB" w:bidi="ar-SA"/>
              </w:rPr>
            </w:pPr>
          </w:p>
        </w:tc>
      </w:tr>
      <w:tr w:rsidR="00123C0A" w:rsidRPr="00556EFB" w14:paraId="7082569A" w14:textId="77777777" w:rsidTr="00123C0A">
        <w:trPr>
          <w:trHeight w:val="552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E0BF06" w14:textId="77777777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10:00-</w:t>
            </w: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1</w:t>
            </w: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: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0</w:t>
            </w: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0</w:t>
            </w:r>
          </w:p>
          <w:p w14:paraId="1B31D9B3" w14:textId="5D1D9B6E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D2D6AB" w14:textId="6D08FE1B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D16DA">
              <w:rPr>
                <w:color w:val="000000"/>
                <w:sz w:val="24"/>
                <w:szCs w:val="24"/>
                <w:lang w:val="en-GB" w:eastAsia="en-GB" w:bidi="ar-SA"/>
              </w:rPr>
              <w:t>3.2.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color w:val="000000"/>
                <w:sz w:val="24"/>
                <w:szCs w:val="24"/>
                <w:lang w:val="en-GB" w:eastAsia="en-GB" w:bidi="ar-SA"/>
              </w:rPr>
              <w:t>Marketinški</w:t>
            </w:r>
            <w:proofErr w:type="spellEnd"/>
            <w:r w:rsidRPr="004D16DA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color w:val="000000"/>
                <w:sz w:val="24"/>
                <w:szCs w:val="24"/>
                <w:lang w:val="en-GB" w:eastAsia="en-GB" w:bidi="ar-SA"/>
              </w:rPr>
              <w:t>miks</w:t>
            </w:r>
            <w:proofErr w:type="spellEnd"/>
            <w:r w:rsidRPr="004D16DA">
              <w:rPr>
                <w:color w:val="000000"/>
                <w:sz w:val="24"/>
                <w:szCs w:val="24"/>
                <w:lang w:val="en-GB" w:eastAsia="en-GB" w:bidi="ar-SA"/>
              </w:rPr>
              <w:tab/>
            </w:r>
          </w:p>
        </w:tc>
      </w:tr>
      <w:tr w:rsidR="00123C0A" w:rsidRPr="00556EFB" w14:paraId="31218635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53415525" w14:textId="45191090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11:00-11:3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0C6C4862" w14:textId="0BA0CAFB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proofErr w:type="spellStart"/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 xml:space="preserve"> i networking</w:t>
            </w:r>
          </w:p>
        </w:tc>
      </w:tr>
      <w:tr w:rsidR="00123C0A" w:rsidRPr="00556EFB" w14:paraId="463FB8A4" w14:textId="77777777" w:rsidTr="00123C0A">
        <w:trPr>
          <w:trHeight w:val="551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CA2D23" w14:textId="77777777" w:rsidR="00123C0A" w:rsidRDefault="00123C0A" w:rsidP="00123C0A">
            <w:pPr>
              <w:widowControl/>
              <w:ind w:left="35"/>
              <w:rPr>
                <w:color w:val="000000"/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1:30</w:t>
            </w:r>
          </w:p>
          <w:p w14:paraId="6E267857" w14:textId="5232754D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>13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F5556" w14:textId="1EAACFDF" w:rsidR="00123C0A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 w:rsidRPr="004D16DA">
              <w:rPr>
                <w:sz w:val="24"/>
                <w:szCs w:val="24"/>
                <w:lang w:val="en-GB" w:eastAsia="en-GB" w:bidi="ar-SA"/>
              </w:rPr>
              <w:t xml:space="preserve">3.4. Mini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istraživanje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tržišta</w:t>
            </w:r>
            <w:proofErr w:type="spellEnd"/>
          </w:p>
          <w:p w14:paraId="7DAEB0A1" w14:textId="49AB9C31" w:rsidR="00123C0A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 w:rsidRPr="004D16DA">
              <w:rPr>
                <w:sz w:val="24"/>
                <w:szCs w:val="24"/>
                <w:lang w:val="en-GB" w:eastAsia="en-GB" w:bidi="ar-SA"/>
              </w:rPr>
              <w:t>4.1.</w:t>
            </w:r>
            <w:r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Proizvodi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 </w:t>
            </w:r>
            <w:r>
              <w:rPr>
                <w:sz w:val="24"/>
                <w:szCs w:val="24"/>
                <w:lang w:val="en-GB" w:eastAsia="en-GB" w:bidi="ar-SA"/>
              </w:rPr>
              <w:t>i</w:t>
            </w:r>
            <w:r w:rsidRPr="004D16D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usluge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: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što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 je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potrebno</w:t>
            </w:r>
            <w:proofErr w:type="spellEnd"/>
          </w:p>
          <w:p w14:paraId="2709313E" w14:textId="77777777" w:rsidR="00123C0A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  <w:p w14:paraId="3820328A" w14:textId="38E9B918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123C0A" w:rsidRPr="00556EFB" w14:paraId="7A391F82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hideMark/>
          </w:tcPr>
          <w:p w14:paraId="159B439F" w14:textId="47F85314" w:rsidR="00123C0A" w:rsidRPr="000B4050" w:rsidRDefault="00123C0A" w:rsidP="00123C0A">
            <w:pPr>
              <w:widowControl/>
              <w:ind w:left="35"/>
              <w:rPr>
                <w:sz w:val="24"/>
                <w:szCs w:val="24"/>
                <w:lang w:val="sr-Latn-ME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3: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00-14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hideMark/>
          </w:tcPr>
          <w:p w14:paraId="007DEEA7" w14:textId="7B4DD6CA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z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rucak</w:t>
            </w:r>
            <w:proofErr w:type="spellEnd"/>
          </w:p>
        </w:tc>
      </w:tr>
      <w:tr w:rsidR="00123C0A" w:rsidRPr="00556EFB" w14:paraId="76D0D744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7AA9D2" w14:textId="1B6015F3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 xml:space="preserve">14:00 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–</w:t>
            </w: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16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89AD7A" w14:textId="21DE3059" w:rsidR="00123C0A" w:rsidRPr="00556EFB" w:rsidRDefault="00123C0A" w:rsidP="008D7541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 w:rsidRPr="004D16DA">
              <w:rPr>
                <w:sz w:val="24"/>
                <w:szCs w:val="24"/>
                <w:lang w:val="en-GB" w:eastAsia="en-GB" w:bidi="ar-SA"/>
              </w:rPr>
              <w:t>4.2.</w:t>
            </w:r>
            <w:r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Što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više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proizvoda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, to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su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D16DA">
              <w:rPr>
                <w:sz w:val="24"/>
                <w:szCs w:val="24"/>
                <w:lang w:val="en-GB" w:eastAsia="en-GB" w:bidi="ar-SA"/>
              </w:rPr>
              <w:t>bolji:model</w:t>
            </w:r>
            <w:proofErr w:type="spellEnd"/>
            <w:r w:rsidRPr="004D16DA">
              <w:rPr>
                <w:sz w:val="24"/>
                <w:szCs w:val="24"/>
                <w:lang w:val="en-GB" w:eastAsia="en-GB" w:bidi="ar-SA"/>
              </w:rPr>
              <w:t xml:space="preserve"> SCAMPER</w:t>
            </w:r>
            <w:r w:rsidRPr="004D16DA">
              <w:rPr>
                <w:sz w:val="24"/>
                <w:szCs w:val="24"/>
                <w:lang w:val="en-GB" w:eastAsia="en-GB" w:bidi="ar-SA"/>
              </w:rPr>
              <w:tab/>
            </w:r>
          </w:p>
        </w:tc>
      </w:tr>
      <w:tr w:rsidR="00123C0A" w:rsidRPr="00556EFB" w14:paraId="2AB5CA0E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1C0AE" w14:textId="6AEF5334" w:rsidR="00123C0A" w:rsidRPr="00123C0A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123C0A">
              <w:rPr>
                <w:sz w:val="24"/>
                <w:szCs w:val="24"/>
                <w:lang w:val="en-GB" w:eastAsia="en-GB" w:bidi="ar-SA"/>
              </w:rPr>
              <w:lastRenderedPageBreak/>
              <w:t>16:00-17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9CACB" w14:textId="7045ED72" w:rsidR="00123C0A" w:rsidRPr="00123C0A" w:rsidRDefault="00123C0A" w:rsidP="00123C0A">
            <w:pPr>
              <w:widowControl/>
              <w:ind w:left="360" w:hanging="360"/>
              <w:jc w:val="both"/>
              <w:rPr>
                <w:sz w:val="24"/>
                <w:szCs w:val="24"/>
                <w:lang w:val="en-GB" w:eastAsia="en-GB" w:bidi="ar-SA"/>
              </w:rPr>
            </w:pP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Vrijeme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za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pitanja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,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konsultacije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individualan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rad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sa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preduzetnicama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,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domaće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zadatke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pregled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prethodnog</w:t>
            </w:r>
            <w:proofErr w:type="spellEnd"/>
            <w:r w:rsidRPr="00123C0A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123C0A">
              <w:rPr>
                <w:sz w:val="24"/>
                <w:szCs w:val="24"/>
                <w:lang w:val="en-GB" w:eastAsia="en-GB" w:bidi="ar-SA"/>
              </w:rPr>
              <w:t>domaćeg</w:t>
            </w:r>
            <w:proofErr w:type="spellEnd"/>
          </w:p>
        </w:tc>
      </w:tr>
      <w:tr w:rsidR="00123C0A" w:rsidRPr="00556EFB" w14:paraId="57B7CDAD" w14:textId="77777777" w:rsidTr="00123C0A">
        <w:trPr>
          <w:trHeight w:val="278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1DF84AC7" w14:textId="77777777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595973AE" w14:textId="5F91511C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123C0A" w:rsidRPr="00556EFB" w14:paraId="1DF59A93" w14:textId="77777777" w:rsidTr="001618AB">
        <w:trPr>
          <w:trHeight w:val="830"/>
          <w:jc w:val="center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hideMark/>
          </w:tcPr>
          <w:p w14:paraId="02C2C7CC" w14:textId="59FADE82" w:rsidR="00123C0A" w:rsidRDefault="00123C0A" w:rsidP="00123C0A">
            <w:pPr>
              <w:widowControl/>
              <w:ind w:left="35"/>
              <w:jc w:val="center"/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</w:pP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D</w:t>
            </w:r>
            <w:r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AN</w:t>
            </w: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 xml:space="preserve"> </w:t>
            </w:r>
            <w:r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3</w:t>
            </w: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:</w:t>
            </w:r>
          </w:p>
          <w:p w14:paraId="05779203" w14:textId="34ACA35E" w:rsidR="00123C0A" w:rsidRDefault="00123C0A" w:rsidP="00123C0A">
            <w:pPr>
              <w:widowControl/>
              <w:ind w:left="35"/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</w:pPr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02.03.2022 - </w:t>
            </w:r>
            <w:proofErr w:type="spellStart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Grupa</w:t>
            </w:r>
            <w:proofErr w:type="spellEnd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1 </w:t>
            </w:r>
          </w:p>
          <w:p w14:paraId="7E4AFDC0" w14:textId="5E0409C4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03.03.2022 - </w:t>
            </w:r>
            <w:proofErr w:type="spellStart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Grupa</w:t>
            </w:r>
            <w:proofErr w:type="spellEnd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2 </w:t>
            </w:r>
          </w:p>
        </w:tc>
      </w:tr>
      <w:tr w:rsidR="00123C0A" w:rsidRPr="00556EFB" w14:paraId="6CF57940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37BB90" w14:textId="6471B591" w:rsidR="00123C0A" w:rsidRPr="00556EFB" w:rsidRDefault="00123C0A" w:rsidP="00123C0A">
            <w:pPr>
              <w:widowControl/>
              <w:ind w:left="227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>VRIJEME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236C10" w14:textId="785EC345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TEMA</w:t>
            </w:r>
          </w:p>
        </w:tc>
      </w:tr>
      <w:tr w:rsidR="00123C0A" w:rsidRPr="00556EFB" w14:paraId="40B0755A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1F370" w14:textId="42737E31" w:rsidR="00123C0A" w:rsidRDefault="00123C0A" w:rsidP="00123C0A">
            <w:pPr>
              <w:widowControl/>
              <w:rPr>
                <w:color w:val="000000"/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09:00-11:00</w:t>
            </w:r>
          </w:p>
          <w:p w14:paraId="14B3D71E" w14:textId="150F162A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E8E81" w14:textId="0E45ABD8" w:rsidR="00123C0A" w:rsidRPr="00506784" w:rsidRDefault="00123C0A" w:rsidP="00123C0A">
            <w:pPr>
              <w:widowControl/>
              <w:jc w:val="both"/>
              <w:textAlignment w:val="baseline"/>
              <w:rPr>
                <w:color w:val="000000"/>
                <w:sz w:val="24"/>
                <w:szCs w:val="24"/>
                <w:lang w:val="en-GB" w:eastAsia="en-GB" w:bidi="ar-SA"/>
              </w:rPr>
            </w:pP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5.1.Finansijski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ciklus</w:t>
            </w:r>
            <w:proofErr w:type="spellEnd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poslovanja</w:t>
            </w:r>
            <w:proofErr w:type="spellEnd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ab/>
            </w:r>
          </w:p>
          <w:p w14:paraId="2AD4BEB5" w14:textId="77777777" w:rsidR="008D7541" w:rsidRDefault="00123C0A" w:rsidP="008D7541">
            <w:pPr>
              <w:widowControl/>
              <w:jc w:val="both"/>
              <w:textAlignment w:val="baseline"/>
              <w:rPr>
                <w:color w:val="000000"/>
                <w:sz w:val="24"/>
                <w:szCs w:val="24"/>
                <w:lang w:val="en-GB" w:eastAsia="en-GB" w:bidi="ar-SA"/>
              </w:rPr>
            </w:pP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5.2.Upravljanje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novčanim</w:t>
            </w:r>
            <w:proofErr w:type="spellEnd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sredstvima</w:t>
            </w:r>
            <w:proofErr w:type="spellEnd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firme</w:t>
            </w:r>
            <w:proofErr w:type="spellEnd"/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</w:p>
          <w:p w14:paraId="6FC05602" w14:textId="730EAE9F" w:rsidR="00123C0A" w:rsidRPr="00556EFB" w:rsidRDefault="00123C0A" w:rsidP="008D7541">
            <w:pPr>
              <w:widowControl/>
              <w:jc w:val="both"/>
              <w:textAlignment w:val="baseline"/>
              <w:rPr>
                <w:color w:val="000000"/>
                <w:sz w:val="24"/>
                <w:szCs w:val="24"/>
                <w:lang w:val="en-GB" w:eastAsia="en-GB" w:bidi="ar-SA"/>
              </w:rPr>
            </w:pP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5.3.Utvrđivanje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troškova</w:t>
            </w:r>
            <w:proofErr w:type="spellEnd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i</w:t>
            </w: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cijena</w:t>
            </w:r>
            <w:proofErr w:type="spellEnd"/>
            <w:r w:rsidR="004F6822">
              <w:rPr>
                <w:color w:val="000000"/>
                <w:sz w:val="24"/>
                <w:szCs w:val="24"/>
                <w:lang w:val="en-GB" w:eastAsia="en-GB" w:bidi="ar-SA"/>
              </w:rPr>
              <w:t xml:space="preserve">- </w:t>
            </w:r>
            <w:proofErr w:type="spellStart"/>
            <w:r w:rsidR="004F6822">
              <w:rPr>
                <w:color w:val="000000"/>
                <w:sz w:val="24"/>
                <w:szCs w:val="24"/>
                <w:lang w:val="en-GB" w:eastAsia="en-GB" w:bidi="ar-SA"/>
              </w:rPr>
              <w:t>dio</w:t>
            </w:r>
            <w:proofErr w:type="spellEnd"/>
            <w:r w:rsidR="004F6822">
              <w:rPr>
                <w:color w:val="000000"/>
                <w:sz w:val="24"/>
                <w:szCs w:val="24"/>
                <w:lang w:val="en-GB" w:eastAsia="en-GB" w:bidi="ar-SA"/>
              </w:rPr>
              <w:t xml:space="preserve"> I</w:t>
            </w: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ab/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</w:p>
        </w:tc>
      </w:tr>
      <w:tr w:rsidR="00123C0A" w:rsidRPr="00556EFB" w14:paraId="41BD3B3B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562CEDA7" w14:textId="77777777" w:rsidR="00123C0A" w:rsidRPr="00556EFB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11:00-11:3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14A60FEA" w14:textId="77777777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proofErr w:type="spellStart"/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 xml:space="preserve"> i networking</w:t>
            </w:r>
          </w:p>
        </w:tc>
      </w:tr>
      <w:tr w:rsidR="004F6822" w:rsidRPr="00556EFB" w14:paraId="39120D91" w14:textId="77777777" w:rsidTr="00123C0A">
        <w:trPr>
          <w:trHeight w:val="551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78D32" w14:textId="69856010" w:rsidR="004F6822" w:rsidRDefault="004F6822" w:rsidP="004F6822">
            <w:pPr>
              <w:widowControl/>
              <w:ind w:left="35"/>
              <w:rPr>
                <w:color w:val="000000"/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1:30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-12:20</w:t>
            </w:r>
          </w:p>
          <w:p w14:paraId="2492CAB6" w14:textId="77777777" w:rsidR="004F6822" w:rsidRPr="00556EFB" w:rsidRDefault="004F6822" w:rsidP="00123C0A">
            <w:pPr>
              <w:widowControl/>
              <w:ind w:left="35"/>
              <w:rPr>
                <w:color w:val="000000"/>
                <w:sz w:val="24"/>
                <w:szCs w:val="24"/>
                <w:lang w:val="en-GB" w:eastAsia="en-GB" w:bidi="ar-SA"/>
              </w:rPr>
            </w:pP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77D63" w14:textId="38975A66" w:rsidR="004F6822" w:rsidRPr="00506784" w:rsidRDefault="004F6822" w:rsidP="008D7541">
            <w:pPr>
              <w:widowControl/>
              <w:jc w:val="both"/>
              <w:textAlignment w:val="baseline"/>
              <w:rPr>
                <w:color w:val="000000"/>
                <w:sz w:val="24"/>
                <w:szCs w:val="24"/>
                <w:lang w:val="en-GB" w:eastAsia="en-GB" w:bidi="ar-SA"/>
              </w:rPr>
            </w:pP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5.3.Utvrđivanje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troškova</w:t>
            </w:r>
            <w:proofErr w:type="spellEnd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i</w:t>
            </w: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cijena</w:t>
            </w:r>
            <w:proofErr w:type="spellEnd"/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- </w:t>
            </w:r>
            <w:proofErr w:type="spellStart"/>
            <w:r>
              <w:rPr>
                <w:color w:val="000000"/>
                <w:sz w:val="24"/>
                <w:szCs w:val="24"/>
                <w:lang w:val="en-GB" w:eastAsia="en-GB" w:bidi="ar-SA"/>
              </w:rPr>
              <w:t>dio</w:t>
            </w:r>
            <w:proofErr w:type="spellEnd"/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 II</w:t>
            </w:r>
          </w:p>
        </w:tc>
      </w:tr>
      <w:tr w:rsidR="00123C0A" w:rsidRPr="00556EFB" w14:paraId="0394F73B" w14:textId="77777777" w:rsidTr="00123C0A">
        <w:trPr>
          <w:trHeight w:val="551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057C5" w14:textId="6473CED6" w:rsidR="00123C0A" w:rsidRPr="00556EFB" w:rsidRDefault="004F6822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 xml:space="preserve">12:20- </w:t>
            </w:r>
            <w:r w:rsidR="00123C0A">
              <w:rPr>
                <w:sz w:val="24"/>
                <w:szCs w:val="24"/>
                <w:lang w:val="en-GB" w:eastAsia="en-GB" w:bidi="ar-SA"/>
              </w:rPr>
              <w:t>13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E84BD8" w14:textId="49F1A865" w:rsidR="004F6822" w:rsidRPr="00506784" w:rsidRDefault="004F6822" w:rsidP="004F6822">
            <w:pPr>
              <w:widowControl/>
              <w:jc w:val="both"/>
              <w:textAlignment w:val="baseline"/>
              <w:rPr>
                <w:color w:val="000000"/>
                <w:sz w:val="24"/>
                <w:szCs w:val="24"/>
                <w:lang w:val="en-GB" w:eastAsia="en-GB" w:bidi="ar-SA"/>
              </w:rPr>
            </w:pP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5.4.Knjigovođstvo 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i</w:t>
            </w:r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vođenje</w:t>
            </w:r>
            <w:proofErr w:type="spellEnd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>evidencije</w:t>
            </w:r>
            <w:proofErr w:type="spellEnd"/>
            <w:r w:rsidRPr="00506784">
              <w:rPr>
                <w:color w:val="000000"/>
                <w:sz w:val="24"/>
                <w:szCs w:val="24"/>
                <w:lang w:val="en-GB" w:eastAsia="en-GB" w:bidi="ar-SA"/>
              </w:rPr>
              <w:tab/>
            </w:r>
            <w:proofErr w:type="spellStart"/>
            <w:r>
              <w:rPr>
                <w:color w:val="000000"/>
                <w:sz w:val="24"/>
                <w:szCs w:val="24"/>
                <w:lang w:val="en-GB" w:eastAsia="en-GB" w:bidi="ar-SA"/>
              </w:rPr>
              <w:t>dio</w:t>
            </w:r>
            <w:proofErr w:type="spellEnd"/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 I</w:t>
            </w:r>
          </w:p>
          <w:p w14:paraId="04887FA1" w14:textId="00F6817C" w:rsidR="00123C0A" w:rsidRPr="00556EFB" w:rsidRDefault="00123C0A" w:rsidP="008D7541">
            <w:pPr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123C0A" w:rsidRPr="00556EFB" w14:paraId="36271F23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hideMark/>
          </w:tcPr>
          <w:p w14:paraId="04DD42F4" w14:textId="6A9F7FFB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3:00</w:t>
            </w:r>
            <w:r w:rsidR="008D7541">
              <w:rPr>
                <w:color w:val="000000"/>
                <w:sz w:val="24"/>
                <w:szCs w:val="24"/>
                <w:lang w:val="en-GB" w:eastAsia="en-GB" w:bidi="ar-SA"/>
              </w:rPr>
              <w:t>-14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hideMark/>
          </w:tcPr>
          <w:p w14:paraId="375E426D" w14:textId="77777777" w:rsidR="00123C0A" w:rsidRPr="00556EFB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z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rucak</w:t>
            </w:r>
            <w:proofErr w:type="spellEnd"/>
          </w:p>
        </w:tc>
      </w:tr>
      <w:tr w:rsidR="00123C0A" w:rsidRPr="00556EFB" w14:paraId="280041F7" w14:textId="77777777" w:rsidTr="004F6822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E2411B" w14:textId="77777777" w:rsidR="00123C0A" w:rsidRPr="004F6822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4:00 – 16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233F3" w14:textId="70256D29" w:rsidR="004F6822" w:rsidRPr="004F6822" w:rsidRDefault="004F6822" w:rsidP="004F6822">
            <w:pPr>
              <w:widowControl/>
              <w:jc w:val="both"/>
              <w:textAlignment w:val="baseline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 xml:space="preserve">5.4.Knjigovođstvo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vođenj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evidencij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ab/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dio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I</w:t>
            </w:r>
          </w:p>
          <w:p w14:paraId="23E875E9" w14:textId="1A1FAE76" w:rsidR="00123C0A" w:rsidRPr="004F6822" w:rsidRDefault="004F6822" w:rsidP="004F6822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 xml:space="preserve">5.5.Mogućnost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finansiranj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ab/>
            </w:r>
          </w:p>
        </w:tc>
      </w:tr>
      <w:tr w:rsidR="00123C0A" w:rsidRPr="00556EFB" w14:paraId="2CE143EC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43D0F" w14:textId="512CF99F" w:rsidR="00123C0A" w:rsidRPr="004F6822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6:00-17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72EF6" w14:textId="668B4C58" w:rsidR="00123C0A" w:rsidRPr="004F6822" w:rsidRDefault="00123C0A" w:rsidP="008D7541">
            <w:pPr>
              <w:widowControl/>
              <w:ind w:left="360" w:hanging="360"/>
              <w:jc w:val="both"/>
              <w:rPr>
                <w:sz w:val="24"/>
                <w:szCs w:val="24"/>
                <w:lang w:val="en-GB" w:eastAsia="en-GB" w:bidi="ar-SA"/>
              </w:rPr>
            </w:pP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Vrijem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z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pitanj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,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konsultacij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individualan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rad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s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preduzetnicama</w:t>
            </w:r>
            <w:proofErr w:type="spellEnd"/>
            <w:r w:rsidR="008D7541"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="008D7541" w:rsidRPr="004F6822">
              <w:rPr>
                <w:sz w:val="24"/>
                <w:szCs w:val="24"/>
                <w:lang w:val="en-GB" w:eastAsia="en-GB" w:bidi="ar-SA"/>
              </w:rPr>
              <w:t>predstavljanje</w:t>
            </w:r>
            <w:proofErr w:type="spellEnd"/>
            <w:r w:rsidR="008D7541"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="008D7541" w:rsidRPr="004F6822">
              <w:rPr>
                <w:sz w:val="24"/>
                <w:szCs w:val="24"/>
                <w:lang w:val="en-GB" w:eastAsia="en-GB" w:bidi="ar-SA"/>
              </w:rPr>
              <w:t>domaćeg</w:t>
            </w:r>
            <w:proofErr w:type="spellEnd"/>
            <w:r w:rsidR="008D7541"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="008D7541" w:rsidRPr="004F6822">
              <w:rPr>
                <w:sz w:val="24"/>
                <w:szCs w:val="24"/>
                <w:lang w:val="en-GB" w:eastAsia="en-GB" w:bidi="ar-SA"/>
              </w:rPr>
              <w:t>zadatka</w:t>
            </w:r>
            <w:proofErr w:type="spellEnd"/>
          </w:p>
        </w:tc>
      </w:tr>
      <w:tr w:rsidR="00123C0A" w:rsidRPr="00556EFB" w14:paraId="4EA8BD7E" w14:textId="77777777" w:rsidTr="00123C0A">
        <w:trPr>
          <w:trHeight w:val="278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2CEF5DCC" w14:textId="77777777" w:rsidR="00123C0A" w:rsidRPr="004F6822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75EE365E" w14:textId="77777777" w:rsidR="00123C0A" w:rsidRPr="004F6822" w:rsidRDefault="00123C0A" w:rsidP="00123C0A">
            <w:pPr>
              <w:widowControl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123C0A" w:rsidRPr="00556EFB" w14:paraId="29050F6B" w14:textId="77777777" w:rsidTr="001618AB">
        <w:trPr>
          <w:trHeight w:val="830"/>
          <w:jc w:val="center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hideMark/>
          </w:tcPr>
          <w:p w14:paraId="243F94C5" w14:textId="376CA101" w:rsidR="00123C0A" w:rsidRPr="004F6822" w:rsidRDefault="00123C0A" w:rsidP="00123C0A">
            <w:pPr>
              <w:widowControl/>
              <w:ind w:left="35"/>
              <w:jc w:val="center"/>
              <w:rPr>
                <w:b/>
                <w:bCs/>
                <w:sz w:val="28"/>
                <w:szCs w:val="28"/>
                <w:lang w:val="en-GB" w:eastAsia="en-GB" w:bidi="ar-SA"/>
              </w:rPr>
            </w:pPr>
            <w:r w:rsidRPr="004F6822">
              <w:rPr>
                <w:b/>
                <w:bCs/>
                <w:sz w:val="28"/>
                <w:szCs w:val="28"/>
                <w:lang w:val="en-GB" w:eastAsia="en-GB" w:bidi="ar-SA"/>
              </w:rPr>
              <w:t>DAN 4:</w:t>
            </w:r>
          </w:p>
          <w:p w14:paraId="363B0B34" w14:textId="4D8E65F0" w:rsidR="00123C0A" w:rsidRPr="004F6822" w:rsidRDefault="00123C0A" w:rsidP="00123C0A">
            <w:pPr>
              <w:widowControl/>
              <w:ind w:left="35"/>
              <w:rPr>
                <w:b/>
                <w:bCs/>
                <w:sz w:val="28"/>
                <w:szCs w:val="28"/>
                <w:lang w:eastAsia="en-GB" w:bidi="ar-SA"/>
              </w:rPr>
            </w:pPr>
            <w:r w:rsidRPr="004F6822">
              <w:rPr>
                <w:b/>
                <w:bCs/>
                <w:sz w:val="28"/>
                <w:szCs w:val="28"/>
                <w:lang w:eastAsia="en-GB" w:bidi="ar-SA"/>
              </w:rPr>
              <w:t xml:space="preserve">04.03.2022 - </w:t>
            </w:r>
            <w:proofErr w:type="spellStart"/>
            <w:r w:rsidRPr="004F6822">
              <w:rPr>
                <w:b/>
                <w:bCs/>
                <w:sz w:val="28"/>
                <w:szCs w:val="28"/>
                <w:lang w:eastAsia="en-GB" w:bidi="ar-SA"/>
              </w:rPr>
              <w:t>Grupa</w:t>
            </w:r>
            <w:proofErr w:type="spellEnd"/>
            <w:r w:rsidRPr="004F6822">
              <w:rPr>
                <w:b/>
                <w:bCs/>
                <w:sz w:val="28"/>
                <w:szCs w:val="28"/>
                <w:lang w:eastAsia="en-GB" w:bidi="ar-SA"/>
              </w:rPr>
              <w:t xml:space="preserve"> 1 </w:t>
            </w:r>
          </w:p>
          <w:p w14:paraId="069BFB51" w14:textId="6AE97CB4" w:rsidR="00123C0A" w:rsidRPr="004F6822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b/>
                <w:bCs/>
                <w:sz w:val="28"/>
                <w:szCs w:val="28"/>
                <w:lang w:eastAsia="en-GB" w:bidi="ar-SA"/>
              </w:rPr>
              <w:t xml:space="preserve">07.03.2022 - </w:t>
            </w:r>
            <w:proofErr w:type="spellStart"/>
            <w:r w:rsidRPr="004F6822">
              <w:rPr>
                <w:b/>
                <w:bCs/>
                <w:sz w:val="28"/>
                <w:szCs w:val="28"/>
                <w:lang w:eastAsia="en-GB" w:bidi="ar-SA"/>
              </w:rPr>
              <w:t>Grupa</w:t>
            </w:r>
            <w:proofErr w:type="spellEnd"/>
            <w:r w:rsidRPr="004F6822">
              <w:rPr>
                <w:b/>
                <w:bCs/>
                <w:sz w:val="28"/>
                <w:szCs w:val="28"/>
                <w:lang w:eastAsia="en-GB" w:bidi="ar-SA"/>
              </w:rPr>
              <w:t xml:space="preserve"> 2</w:t>
            </w:r>
          </w:p>
        </w:tc>
      </w:tr>
      <w:tr w:rsidR="00123C0A" w:rsidRPr="00556EFB" w14:paraId="64239ADC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D502A" w14:textId="77777777" w:rsidR="00123C0A" w:rsidRPr="004F6822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VRIJEME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69425C" w14:textId="77777777" w:rsidR="00123C0A" w:rsidRPr="004F6822" w:rsidRDefault="00123C0A" w:rsidP="00123C0A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b/>
                <w:bCs/>
                <w:sz w:val="24"/>
                <w:szCs w:val="24"/>
                <w:lang w:val="en-GB" w:eastAsia="en-GB" w:bidi="ar-SA"/>
              </w:rPr>
              <w:t>TEMA</w:t>
            </w:r>
          </w:p>
        </w:tc>
      </w:tr>
      <w:tr w:rsidR="004F6822" w:rsidRPr="00556EFB" w14:paraId="66767ED2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A9F6B" w14:textId="43F9B6B5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09:00-10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F7C847" w14:textId="4D67BCC9" w:rsidR="004F6822" w:rsidRPr="004F6822" w:rsidRDefault="004F6822" w:rsidP="004F6822">
            <w:pPr>
              <w:widowControl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 xml:space="preserve">6.1.Liderske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osobin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uspješnog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preduzetnik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dio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i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dio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I</w:t>
            </w:r>
            <w:r w:rsidRPr="004F6822">
              <w:rPr>
                <w:sz w:val="24"/>
                <w:szCs w:val="24"/>
                <w:lang w:val="en-GB" w:eastAsia="en-GB" w:bidi="ar-SA"/>
              </w:rPr>
              <w:tab/>
            </w:r>
          </w:p>
          <w:p w14:paraId="24623420" w14:textId="77777777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4F6822" w:rsidRPr="00556EFB" w14:paraId="0F6A4A15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AD191" w14:textId="553AC5E2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0:00-11:1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688C8" w14:textId="1C13FFC6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 xml:space="preserve">6.2.Utvrđivanje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ciljev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n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SMART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način</w:t>
            </w:r>
            <w:proofErr w:type="spellEnd"/>
          </w:p>
        </w:tc>
      </w:tr>
      <w:tr w:rsidR="004F6822" w:rsidRPr="00556EFB" w14:paraId="616A0C5C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99EE0" w14:textId="368F78B4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1:10-11:4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0ED3C" w14:textId="77777777" w:rsidR="004F6822" w:rsidRPr="004F6822" w:rsidRDefault="004F6822" w:rsidP="004F6822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  <w:proofErr w:type="spellStart"/>
            <w:r w:rsidRPr="004F6822">
              <w:rPr>
                <w:b/>
                <w:bCs/>
                <w:i/>
                <w:iCs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 w:rsidRPr="004F6822">
              <w:rPr>
                <w:b/>
                <w:bCs/>
                <w:i/>
                <w:iCs/>
                <w:sz w:val="24"/>
                <w:szCs w:val="24"/>
                <w:lang w:val="en-GB" w:eastAsia="en-GB" w:bidi="ar-SA"/>
              </w:rPr>
              <w:t xml:space="preserve"> i networking</w:t>
            </w:r>
          </w:p>
        </w:tc>
      </w:tr>
      <w:tr w:rsidR="004F6822" w:rsidRPr="00556EFB" w14:paraId="1DB3BA31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156AC" w14:textId="51635733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1:40-13:1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B9EEC" w14:textId="6B15225B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 xml:space="preserve">6.3.Upravljanje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zadacim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,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vremenom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odgovornostim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kod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kuć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u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firmi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ab/>
            </w:r>
          </w:p>
          <w:p w14:paraId="24D3ED4E" w14:textId="2F7FF100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Dio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i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Dio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I</w:t>
            </w:r>
          </w:p>
          <w:p w14:paraId="23C6D3B0" w14:textId="77777777" w:rsidR="004F6822" w:rsidRPr="004F6822" w:rsidRDefault="004F6822" w:rsidP="004F6822">
            <w:pPr>
              <w:widowControl/>
              <w:jc w:val="both"/>
              <w:rPr>
                <w:b/>
                <w:bCs/>
                <w:i/>
                <w:iCs/>
                <w:sz w:val="24"/>
                <w:szCs w:val="24"/>
                <w:lang w:val="en-GB" w:eastAsia="en-GB" w:bidi="ar-SA"/>
              </w:rPr>
            </w:pPr>
          </w:p>
        </w:tc>
      </w:tr>
      <w:tr w:rsidR="004F6822" w:rsidRPr="00556EFB" w14:paraId="30A6A401" w14:textId="77777777" w:rsidTr="00123C0A">
        <w:trPr>
          <w:trHeight w:val="278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0F5CB151" w14:textId="10940438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3:10-14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720B2566" w14:textId="77777777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proofErr w:type="spellStart"/>
            <w:r w:rsidRPr="004F6822">
              <w:rPr>
                <w:b/>
                <w:bCs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 w:rsidRPr="004F6822">
              <w:rPr>
                <w:b/>
                <w:bCs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b/>
                <w:bCs/>
                <w:sz w:val="24"/>
                <w:szCs w:val="24"/>
                <w:lang w:val="en-GB" w:eastAsia="en-GB" w:bidi="ar-SA"/>
              </w:rPr>
              <w:t>za</w:t>
            </w:r>
            <w:proofErr w:type="spellEnd"/>
            <w:r w:rsidRPr="004F6822">
              <w:rPr>
                <w:b/>
                <w:bCs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b/>
                <w:bCs/>
                <w:sz w:val="24"/>
                <w:szCs w:val="24"/>
                <w:lang w:val="en-GB" w:eastAsia="en-GB" w:bidi="ar-SA"/>
              </w:rPr>
              <w:t>rucak</w:t>
            </w:r>
            <w:proofErr w:type="spellEnd"/>
          </w:p>
        </w:tc>
      </w:tr>
      <w:tr w:rsidR="004F6822" w:rsidRPr="00556EFB" w14:paraId="305C3673" w14:textId="77777777" w:rsidTr="004F6822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EE8E36" w14:textId="56F0FE0A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4:00 – 14:4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26AE8" w14:textId="1FC23799" w:rsidR="004F6822" w:rsidRPr="004F6822" w:rsidRDefault="004F6822" w:rsidP="00AD3C73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 xml:space="preserve">7.1.Utvrđivanje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rizik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upravljanj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rizicim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ab/>
            </w:r>
          </w:p>
        </w:tc>
      </w:tr>
      <w:tr w:rsidR="004F6822" w:rsidRPr="00556EFB" w14:paraId="60B1D27D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FE1CC" w14:textId="4399BCC0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4:40-15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63311" w14:textId="78DBB47B" w:rsidR="004F6822" w:rsidRPr="004F6822" w:rsidRDefault="004F6822" w:rsidP="00AD3C73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 xml:space="preserve">7.1.Utvrđivanje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rizik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upravljanj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rizicim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ab/>
            </w:r>
          </w:p>
        </w:tc>
      </w:tr>
      <w:tr w:rsidR="004F6822" w:rsidRPr="00556EFB" w14:paraId="72E73830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F928D" w14:textId="293AF324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5:00-16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60E81" w14:textId="5C4F1104" w:rsidR="004F6822" w:rsidRPr="004F6822" w:rsidRDefault="004F6822" w:rsidP="004F6822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 xml:space="preserve">8.1.Porodična firma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odluk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ab/>
            </w:r>
          </w:p>
        </w:tc>
      </w:tr>
      <w:tr w:rsidR="004F6822" w:rsidRPr="00556EFB" w14:paraId="14B3B81B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655CF" w14:textId="6A34BB08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6:00-17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6A990" w14:textId="6F130F58" w:rsidR="004F6822" w:rsidRPr="004F6822" w:rsidRDefault="004F6822" w:rsidP="004F6822">
            <w:pPr>
              <w:widowControl/>
              <w:jc w:val="both"/>
              <w:textAlignment w:val="baseline"/>
              <w:rPr>
                <w:sz w:val="24"/>
                <w:szCs w:val="24"/>
                <w:lang w:val="en-GB" w:eastAsia="en-GB" w:bidi="ar-SA"/>
              </w:rPr>
            </w:pP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Vrijem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z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pitanj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,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konsultacij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individualan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rad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s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preduzetnicam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predstavljanj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domaćeg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zadatk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</w:p>
        </w:tc>
      </w:tr>
      <w:tr w:rsidR="004F6822" w:rsidRPr="00556EFB" w14:paraId="4237FD26" w14:textId="77777777" w:rsidTr="001618AB">
        <w:trPr>
          <w:trHeight w:val="830"/>
          <w:jc w:val="center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hideMark/>
          </w:tcPr>
          <w:p w14:paraId="6D7F201B" w14:textId="3CDC7135" w:rsidR="004F6822" w:rsidRDefault="004F6822" w:rsidP="004F6822">
            <w:pPr>
              <w:widowControl/>
              <w:jc w:val="center"/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</w:pP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DA</w:t>
            </w:r>
            <w:r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N</w:t>
            </w: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 xml:space="preserve"> </w:t>
            </w:r>
            <w:r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5</w:t>
            </w:r>
            <w:r w:rsidRPr="00556EFB"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:</w:t>
            </w:r>
          </w:p>
          <w:p w14:paraId="40FF94C9" w14:textId="1383BE0E" w:rsidR="004F6822" w:rsidRDefault="004F6822" w:rsidP="004F6822">
            <w:pPr>
              <w:widowControl/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</w:pPr>
            <w:r>
              <w:rPr>
                <w:b/>
                <w:bCs/>
                <w:color w:val="000000"/>
                <w:sz w:val="28"/>
                <w:szCs w:val="28"/>
                <w:lang w:val="en-GB" w:eastAsia="en-GB" w:bidi="ar-SA"/>
              </w:rPr>
              <w:t>08</w:t>
            </w:r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.03.2022 - </w:t>
            </w:r>
            <w:proofErr w:type="spellStart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Grupa</w:t>
            </w:r>
            <w:proofErr w:type="spellEnd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1 </w:t>
            </w:r>
          </w:p>
          <w:p w14:paraId="27FBA8EE" w14:textId="119EC8A3" w:rsidR="004F6822" w:rsidRDefault="004F6822" w:rsidP="004F6822">
            <w:pPr>
              <w:widowControl/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</w:pPr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09.03.2022 - </w:t>
            </w:r>
            <w:proofErr w:type="spellStart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>Grupa</w:t>
            </w:r>
            <w:proofErr w:type="spellEnd"/>
            <w:r>
              <w:rPr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2</w:t>
            </w:r>
          </w:p>
          <w:p w14:paraId="7146BFC6" w14:textId="13BDA567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</w:p>
        </w:tc>
      </w:tr>
      <w:tr w:rsidR="004F6822" w:rsidRPr="00556EFB" w14:paraId="54D950A4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F77C22" w14:textId="77777777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sz w:val="24"/>
                <w:szCs w:val="24"/>
                <w:lang w:val="en-GB" w:eastAsia="en-GB" w:bidi="ar-SA"/>
              </w:rPr>
              <w:t>VRIJEME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6222AE" w14:textId="77777777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TEMA</w:t>
            </w:r>
          </w:p>
        </w:tc>
      </w:tr>
      <w:tr w:rsidR="004F6822" w:rsidRPr="00556EFB" w14:paraId="489AFAE1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CCE0D0" w14:textId="4C6D9AA1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09:00-09:45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B51BA" w14:textId="0D4CDCE7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06784">
              <w:rPr>
                <w:sz w:val="24"/>
                <w:szCs w:val="24"/>
                <w:lang w:val="en-GB" w:eastAsia="en-GB" w:bidi="ar-SA"/>
              </w:rPr>
              <w:t xml:space="preserve">8.2.Tehnike </w:t>
            </w:r>
            <w:proofErr w:type="spellStart"/>
            <w:r w:rsidRPr="00506784">
              <w:rPr>
                <w:sz w:val="24"/>
                <w:szCs w:val="24"/>
                <w:lang w:val="en-GB" w:eastAsia="en-GB" w:bidi="ar-SA"/>
              </w:rPr>
              <w:t>odlučivanja</w:t>
            </w:r>
            <w:proofErr w:type="spellEnd"/>
          </w:p>
        </w:tc>
      </w:tr>
      <w:tr w:rsidR="004F6822" w:rsidRPr="00556EFB" w14:paraId="0B72CCD5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714E6" w14:textId="2AF4D205" w:rsidR="004F6822" w:rsidRDefault="004F6822" w:rsidP="004F6822">
            <w:pPr>
              <w:widowControl/>
              <w:ind w:left="35"/>
              <w:rPr>
                <w:color w:val="000000"/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09:45-10:3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99A58" w14:textId="05E91FFE" w:rsidR="004F6822" w:rsidRPr="00506784" w:rsidRDefault="004F6822" w:rsidP="004F6822">
            <w:pPr>
              <w:widowControl/>
              <w:jc w:val="both"/>
              <w:textAlignment w:val="baseline"/>
              <w:rPr>
                <w:sz w:val="24"/>
                <w:szCs w:val="24"/>
                <w:lang w:val="en-GB" w:eastAsia="en-GB" w:bidi="ar-SA"/>
              </w:rPr>
            </w:pPr>
            <w:r w:rsidRPr="00506784">
              <w:rPr>
                <w:sz w:val="24"/>
                <w:szCs w:val="24"/>
                <w:lang w:val="en-GB" w:eastAsia="en-GB" w:bidi="ar-SA"/>
              </w:rPr>
              <w:t xml:space="preserve">8.3.Dobri </w:t>
            </w:r>
            <w:proofErr w:type="spellStart"/>
            <w:r w:rsidRPr="00506784">
              <w:rPr>
                <w:sz w:val="24"/>
                <w:szCs w:val="24"/>
                <w:lang w:val="en-GB" w:eastAsia="en-GB" w:bidi="ar-SA"/>
              </w:rPr>
              <w:t>pregovori</w:t>
            </w:r>
            <w:proofErr w:type="spellEnd"/>
            <w:r w:rsidRPr="00506784">
              <w:rPr>
                <w:sz w:val="24"/>
                <w:szCs w:val="24"/>
                <w:lang w:val="en-GB" w:eastAsia="en-GB" w:bidi="ar-SA"/>
              </w:rPr>
              <w:tab/>
            </w:r>
            <w:proofErr w:type="spellStart"/>
            <w:r>
              <w:rPr>
                <w:sz w:val="24"/>
                <w:szCs w:val="24"/>
                <w:lang w:val="en-GB" w:eastAsia="en-GB" w:bidi="ar-SA"/>
              </w:rPr>
              <w:t>dio</w:t>
            </w:r>
            <w:proofErr w:type="spellEnd"/>
            <w:r>
              <w:rPr>
                <w:sz w:val="24"/>
                <w:szCs w:val="24"/>
                <w:lang w:val="en-GB" w:eastAsia="en-GB" w:bidi="ar-SA"/>
              </w:rPr>
              <w:t xml:space="preserve"> I</w:t>
            </w:r>
          </w:p>
        </w:tc>
      </w:tr>
      <w:tr w:rsidR="004F6822" w:rsidRPr="00556EFB" w14:paraId="38F1E11B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F7093" w14:textId="5347F66C" w:rsidR="004F6822" w:rsidRDefault="004F6822" w:rsidP="004F6822">
            <w:pPr>
              <w:widowControl/>
              <w:ind w:left="35"/>
              <w:rPr>
                <w:color w:val="000000"/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lastRenderedPageBreak/>
              <w:t>10:30-11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EA878" w14:textId="7312DC38" w:rsidR="004F6822" w:rsidRPr="00506784" w:rsidRDefault="004F6822" w:rsidP="004F6822">
            <w:pPr>
              <w:widowControl/>
              <w:jc w:val="both"/>
              <w:textAlignment w:val="baseline"/>
              <w:rPr>
                <w:sz w:val="24"/>
                <w:szCs w:val="24"/>
                <w:lang w:val="en-GB" w:eastAsia="en-GB" w:bidi="ar-SA"/>
              </w:rPr>
            </w:pPr>
            <w:r w:rsidRPr="00506784">
              <w:rPr>
                <w:sz w:val="24"/>
                <w:szCs w:val="24"/>
                <w:lang w:val="en-GB" w:eastAsia="en-GB" w:bidi="ar-SA"/>
              </w:rPr>
              <w:t xml:space="preserve">8.3.Dobri </w:t>
            </w:r>
            <w:proofErr w:type="spellStart"/>
            <w:r w:rsidRPr="00506784">
              <w:rPr>
                <w:sz w:val="24"/>
                <w:szCs w:val="24"/>
                <w:lang w:val="en-GB" w:eastAsia="en-GB" w:bidi="ar-SA"/>
              </w:rPr>
              <w:t>pregovori</w:t>
            </w:r>
            <w:proofErr w:type="spellEnd"/>
            <w:r w:rsidRPr="00506784">
              <w:rPr>
                <w:sz w:val="24"/>
                <w:szCs w:val="24"/>
                <w:lang w:val="en-GB" w:eastAsia="en-GB" w:bidi="ar-SA"/>
              </w:rPr>
              <w:tab/>
            </w:r>
            <w:proofErr w:type="spellStart"/>
            <w:r>
              <w:rPr>
                <w:sz w:val="24"/>
                <w:szCs w:val="24"/>
                <w:lang w:val="en-GB" w:eastAsia="en-GB" w:bidi="ar-SA"/>
              </w:rPr>
              <w:t>dio</w:t>
            </w:r>
            <w:proofErr w:type="spellEnd"/>
            <w:r>
              <w:rPr>
                <w:sz w:val="24"/>
                <w:szCs w:val="24"/>
                <w:lang w:val="en-GB" w:eastAsia="en-GB" w:bidi="ar-SA"/>
              </w:rPr>
              <w:t xml:space="preserve"> II</w:t>
            </w:r>
          </w:p>
        </w:tc>
      </w:tr>
      <w:tr w:rsidR="004F6822" w:rsidRPr="00556EFB" w14:paraId="2E8253EB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153AE5" w14:textId="54D8F580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>
              <w:rPr>
                <w:color w:val="000000"/>
                <w:sz w:val="24"/>
                <w:szCs w:val="24"/>
                <w:lang w:val="en-GB" w:eastAsia="en-GB" w:bidi="ar-SA"/>
              </w:rPr>
              <w:t>11:00-11:35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1395C" w14:textId="77777777" w:rsidR="004F6822" w:rsidRPr="00556EFB" w:rsidRDefault="004F6822" w:rsidP="004F6822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  <w:proofErr w:type="spellStart"/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en-GB" w:eastAsia="en-GB" w:bidi="ar-SA"/>
              </w:rPr>
              <w:t xml:space="preserve"> i networking</w:t>
            </w:r>
          </w:p>
        </w:tc>
      </w:tr>
      <w:tr w:rsidR="004F6822" w:rsidRPr="00556EFB" w14:paraId="3E37B675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5E52D2" w14:textId="6CBD6833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1:3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 xml:space="preserve">5 - </w:t>
            </w:r>
            <w:r>
              <w:rPr>
                <w:sz w:val="24"/>
                <w:szCs w:val="24"/>
                <w:lang w:val="en-GB" w:eastAsia="en-GB" w:bidi="ar-SA"/>
              </w:rPr>
              <w:t>13:1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086FE" w14:textId="52C92664" w:rsidR="004F6822" w:rsidRPr="00556EFB" w:rsidRDefault="004F6822" w:rsidP="004F6822">
            <w:pPr>
              <w:widowControl/>
              <w:jc w:val="both"/>
              <w:rPr>
                <w:sz w:val="24"/>
                <w:szCs w:val="24"/>
                <w:lang w:val="en-GB" w:eastAsia="en-GB" w:bidi="ar-SA"/>
              </w:rPr>
            </w:pPr>
            <w:r w:rsidRPr="00506784">
              <w:rPr>
                <w:sz w:val="24"/>
                <w:szCs w:val="24"/>
                <w:lang w:val="en-GB" w:eastAsia="en-GB" w:bidi="ar-SA"/>
              </w:rPr>
              <w:t xml:space="preserve">9.1.Moja </w:t>
            </w:r>
            <w:proofErr w:type="spellStart"/>
            <w:r w:rsidRPr="00506784">
              <w:rPr>
                <w:sz w:val="24"/>
                <w:szCs w:val="24"/>
                <w:lang w:val="en-GB" w:eastAsia="en-GB" w:bidi="ar-SA"/>
              </w:rPr>
              <w:t>prva</w:t>
            </w:r>
            <w:proofErr w:type="spellEnd"/>
            <w:r w:rsidRPr="00506784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506784">
              <w:rPr>
                <w:sz w:val="24"/>
                <w:szCs w:val="24"/>
                <w:lang w:val="en-GB" w:eastAsia="en-GB" w:bidi="ar-SA"/>
              </w:rPr>
              <w:t>prezentacija</w:t>
            </w:r>
            <w:proofErr w:type="spellEnd"/>
            <w:r w:rsidRPr="00506784">
              <w:rPr>
                <w:sz w:val="24"/>
                <w:szCs w:val="24"/>
                <w:lang w:val="en-GB" w:eastAsia="en-GB" w:bidi="ar-SA"/>
              </w:rPr>
              <w:tab/>
            </w:r>
          </w:p>
        </w:tc>
      </w:tr>
      <w:tr w:rsidR="004F6822" w:rsidRPr="00556EFB" w14:paraId="6FBBBE6F" w14:textId="77777777" w:rsidTr="00123C0A">
        <w:trPr>
          <w:trHeight w:val="278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7A5F8DD4" w14:textId="2673779D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3:</w:t>
            </w:r>
            <w:r w:rsidR="00B466CD">
              <w:rPr>
                <w:color w:val="000000"/>
                <w:sz w:val="24"/>
                <w:szCs w:val="24"/>
                <w:lang w:val="en-GB" w:eastAsia="en-GB" w:bidi="ar-SA"/>
              </w:rPr>
              <w:t>10-14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14:paraId="3ED0EA5D" w14:textId="77777777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Pauz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za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  <w:lang w:val="en-GB" w:eastAsia="en-GB" w:bidi="ar-SA"/>
              </w:rPr>
              <w:t>rucak</w:t>
            </w:r>
            <w:proofErr w:type="spellEnd"/>
          </w:p>
        </w:tc>
      </w:tr>
      <w:tr w:rsidR="004F6822" w:rsidRPr="00556EFB" w14:paraId="4C5BD1C7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85A190" w14:textId="10AB114A" w:rsidR="004F6822" w:rsidRPr="00556EFB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>14:</w:t>
            </w:r>
            <w:r w:rsidR="00B466CD">
              <w:rPr>
                <w:color w:val="000000"/>
                <w:sz w:val="24"/>
                <w:szCs w:val="24"/>
                <w:lang w:val="en-GB" w:eastAsia="en-GB" w:bidi="ar-SA"/>
              </w:rPr>
              <w:t>0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0</w:t>
            </w: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–</w:t>
            </w:r>
            <w:r w:rsidRPr="00556EFB">
              <w:rPr>
                <w:color w:val="000000"/>
                <w:sz w:val="24"/>
                <w:szCs w:val="24"/>
                <w:lang w:val="en-GB" w:eastAsia="en-GB" w:bidi="ar-SA"/>
              </w:rPr>
              <w:t xml:space="preserve"> </w:t>
            </w:r>
            <w:r>
              <w:rPr>
                <w:color w:val="000000"/>
                <w:sz w:val="24"/>
                <w:szCs w:val="24"/>
                <w:lang w:val="en-GB" w:eastAsia="en-GB" w:bidi="ar-SA"/>
              </w:rPr>
              <w:t>16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3C0E4" w14:textId="50001C5B" w:rsidR="004F6822" w:rsidRPr="00556EFB" w:rsidRDefault="004F6822" w:rsidP="004F6822">
            <w:pPr>
              <w:widowControl/>
              <w:jc w:val="both"/>
              <w:textAlignment w:val="baseline"/>
              <w:rPr>
                <w:sz w:val="24"/>
                <w:szCs w:val="24"/>
                <w:lang w:val="en-GB" w:eastAsia="en-GB" w:bidi="ar-SA"/>
              </w:rPr>
            </w:pPr>
            <w:r w:rsidRPr="00506784">
              <w:rPr>
                <w:sz w:val="24"/>
                <w:szCs w:val="24"/>
                <w:lang w:val="en-GB" w:eastAsia="en-GB" w:bidi="ar-SA"/>
              </w:rPr>
              <w:t xml:space="preserve">10.1.Mreža od </w:t>
            </w:r>
            <w:proofErr w:type="spellStart"/>
            <w:r w:rsidRPr="00506784">
              <w:rPr>
                <w:sz w:val="24"/>
                <w:szCs w:val="24"/>
                <w:lang w:val="en-GB" w:eastAsia="en-GB" w:bidi="ar-SA"/>
              </w:rPr>
              <w:t>klupka</w:t>
            </w:r>
            <w:proofErr w:type="spellEnd"/>
            <w:r w:rsidRPr="00506784">
              <w:rPr>
                <w:sz w:val="24"/>
                <w:szCs w:val="24"/>
                <w:lang w:val="en-GB" w:eastAsia="en-GB" w:bidi="ar-SA"/>
              </w:rPr>
              <w:tab/>
            </w:r>
          </w:p>
        </w:tc>
      </w:tr>
      <w:tr w:rsidR="004F6822" w:rsidRPr="00556EFB" w14:paraId="75CA41A1" w14:textId="77777777" w:rsidTr="00123C0A">
        <w:trPr>
          <w:trHeight w:val="275"/>
          <w:jc w:val="center"/>
        </w:trPr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6EDD6" w14:textId="6FD81550" w:rsidR="004F6822" w:rsidRPr="004F6822" w:rsidRDefault="004F6822" w:rsidP="004F6822">
            <w:pPr>
              <w:widowControl/>
              <w:ind w:left="35"/>
              <w:rPr>
                <w:sz w:val="24"/>
                <w:szCs w:val="24"/>
                <w:lang w:val="en-GB" w:eastAsia="en-GB" w:bidi="ar-SA"/>
              </w:rPr>
            </w:pPr>
            <w:r w:rsidRPr="004F6822">
              <w:rPr>
                <w:sz w:val="24"/>
                <w:szCs w:val="24"/>
                <w:lang w:val="en-GB" w:eastAsia="en-GB" w:bidi="ar-SA"/>
              </w:rPr>
              <w:t>16:00-17:00</w:t>
            </w:r>
          </w:p>
        </w:tc>
        <w:tc>
          <w:tcPr>
            <w:tcW w:w="7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6A3E2" w14:textId="77777777" w:rsidR="004F6822" w:rsidRPr="004F6822" w:rsidRDefault="004F6822" w:rsidP="004F6822">
            <w:pPr>
              <w:widowControl/>
              <w:ind w:left="360" w:hanging="360"/>
              <w:jc w:val="both"/>
              <w:rPr>
                <w:sz w:val="24"/>
                <w:szCs w:val="24"/>
                <w:lang w:val="en-GB" w:eastAsia="en-GB" w:bidi="ar-SA"/>
              </w:rPr>
            </w:pP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Vrijem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z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pitanj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,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konsultacije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i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individualan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rad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sa</w:t>
            </w:r>
            <w:proofErr w:type="spellEnd"/>
            <w:r w:rsidRPr="004F6822">
              <w:rPr>
                <w:sz w:val="24"/>
                <w:szCs w:val="24"/>
                <w:lang w:val="en-GB" w:eastAsia="en-GB" w:bidi="ar-SA"/>
              </w:rPr>
              <w:t xml:space="preserve"> </w:t>
            </w:r>
            <w:proofErr w:type="spellStart"/>
            <w:r w:rsidRPr="004F6822">
              <w:rPr>
                <w:sz w:val="24"/>
                <w:szCs w:val="24"/>
                <w:lang w:val="en-GB" w:eastAsia="en-GB" w:bidi="ar-SA"/>
              </w:rPr>
              <w:t>preduzetnicama</w:t>
            </w:r>
            <w:proofErr w:type="spellEnd"/>
          </w:p>
          <w:p w14:paraId="155EED82" w14:textId="77777777" w:rsidR="004F6822" w:rsidRPr="004F6822" w:rsidRDefault="004F6822" w:rsidP="004F6822">
            <w:pPr>
              <w:widowControl/>
              <w:jc w:val="both"/>
              <w:textAlignment w:val="baseline"/>
              <w:rPr>
                <w:sz w:val="24"/>
                <w:szCs w:val="24"/>
                <w:lang w:val="en-GB" w:eastAsia="en-GB" w:bidi="ar-SA"/>
              </w:rPr>
            </w:pPr>
          </w:p>
        </w:tc>
      </w:tr>
    </w:tbl>
    <w:p w14:paraId="7E16C94C" w14:textId="77777777" w:rsidR="00506784" w:rsidRPr="00556EFB" w:rsidRDefault="00506784" w:rsidP="00506784">
      <w:pPr>
        <w:widowControl/>
        <w:rPr>
          <w:sz w:val="24"/>
          <w:szCs w:val="24"/>
          <w:lang w:val="en-GB" w:eastAsia="en-GB" w:bidi="ar-SA"/>
        </w:rPr>
      </w:pPr>
    </w:p>
    <w:p w14:paraId="5F1CDCDB" w14:textId="77777777" w:rsidR="00556EFB" w:rsidRPr="00556EFB" w:rsidRDefault="00556EFB" w:rsidP="00556EFB">
      <w:pPr>
        <w:widowControl/>
        <w:rPr>
          <w:sz w:val="24"/>
          <w:szCs w:val="24"/>
          <w:lang w:val="en-GB" w:eastAsia="en-GB" w:bidi="ar-SA"/>
        </w:rPr>
      </w:pPr>
    </w:p>
    <w:p w14:paraId="41F4CB7C" w14:textId="50BA05B9" w:rsidR="00BA44D1" w:rsidRPr="00556EFB" w:rsidRDefault="00BA44D1" w:rsidP="00556EFB"/>
    <w:sectPr w:rsidR="00BA44D1" w:rsidRPr="00556EFB">
      <w:headerReference w:type="default" r:id="rId8"/>
      <w:pgSz w:w="11910" w:h="16840"/>
      <w:pgMar w:top="1702" w:right="820" w:bottom="280" w:left="4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C5B2B2" w14:textId="77777777" w:rsidR="0002504D" w:rsidRDefault="0002504D">
      <w:r>
        <w:separator/>
      </w:r>
    </w:p>
  </w:endnote>
  <w:endnote w:type="continuationSeparator" w:id="0">
    <w:p w14:paraId="788167DD" w14:textId="77777777" w:rsidR="0002504D" w:rsidRDefault="00025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EEA765" w14:textId="77777777" w:rsidR="0002504D" w:rsidRDefault="0002504D">
      <w:r>
        <w:separator/>
      </w:r>
    </w:p>
  </w:footnote>
  <w:footnote w:type="continuationSeparator" w:id="0">
    <w:p w14:paraId="165712F5" w14:textId="77777777" w:rsidR="0002504D" w:rsidRDefault="000250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BA2C8B" w14:textId="77777777" w:rsidR="00BD0C38" w:rsidRDefault="00BD0C38" w:rsidP="00BD0C3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</w:rPr>
    </w:pPr>
    <w:r>
      <w:rPr>
        <w:noProof/>
        <w:lang w:eastAsia="en-US" w:bidi="ar-SA"/>
      </w:rPr>
      <w:drawing>
        <wp:anchor distT="0" distB="0" distL="114300" distR="114300" simplePos="0" relativeHeight="251660288" behindDoc="0" locked="0" layoutInCell="1" allowOverlap="0" wp14:anchorId="2326FE8A" wp14:editId="52B893EC">
          <wp:simplePos x="0" y="0"/>
          <wp:positionH relativeFrom="margin">
            <wp:align>right</wp:align>
          </wp:positionH>
          <wp:positionV relativeFrom="paragraph">
            <wp:posOffset>-247650</wp:posOffset>
          </wp:positionV>
          <wp:extent cx="933450" cy="7239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Gotham Book" w:eastAsia="Gotham Book" w:hAnsi="Gotham Book" w:cs="Gotham Book"/>
        <w:b/>
        <w:noProof/>
        <w:color w:val="FFC000"/>
        <w:sz w:val="82"/>
        <w:szCs w:val="82"/>
        <w:lang w:eastAsia="en-US" w:bidi="ar-SA"/>
      </w:rPr>
      <w:drawing>
        <wp:anchor distT="0" distB="0" distL="114300" distR="114300" simplePos="0" relativeHeight="251661312" behindDoc="0" locked="0" layoutInCell="1" allowOverlap="1" wp14:anchorId="54A7A579" wp14:editId="3E840320">
          <wp:simplePos x="0" y="0"/>
          <wp:positionH relativeFrom="column">
            <wp:posOffset>498475</wp:posOffset>
          </wp:positionH>
          <wp:positionV relativeFrom="paragraph">
            <wp:posOffset>9525</wp:posOffset>
          </wp:positionV>
          <wp:extent cx="1214120" cy="438150"/>
          <wp:effectExtent l="0" t="0" r="5080" b="0"/>
          <wp:wrapSquare wrapText="bothSides"/>
          <wp:docPr id="3" name="image3.png" descr="C:\Users\sierraleal\Downloads\English+Logo+Organization+Horizontal+RGB+Blue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C:\Users\sierraleal\Downloads\English+Logo+Organization+Horizontal+RGB+Blue.png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14120" cy="438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eastAsia="en-US" w:bidi="ar-SA"/>
      </w:rPr>
      <w:drawing>
        <wp:anchor distT="0" distB="0" distL="114300" distR="114300" simplePos="0" relativeHeight="251659264" behindDoc="0" locked="0" layoutInCell="1" hidden="0" allowOverlap="1" wp14:anchorId="6978B93D" wp14:editId="57675876">
          <wp:simplePos x="0" y="0"/>
          <wp:positionH relativeFrom="column">
            <wp:posOffset>1990725</wp:posOffset>
          </wp:positionH>
          <wp:positionV relativeFrom="paragraph">
            <wp:posOffset>10795</wp:posOffset>
          </wp:positionV>
          <wp:extent cx="1181100" cy="487680"/>
          <wp:effectExtent l="0" t="0" r="0" b="0"/>
          <wp:wrapSquare wrapText="bothSides" distT="0" distB="0" distL="114300" distR="114300"/>
          <wp:docPr id="2" name="image1.jpg" descr="C:\Users\mission\Desktop\WED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C:\Users\mission\Desktop\WED_logo.jp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81100" cy="4876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0"/>
      </w:rPr>
      <w:tab/>
    </w:r>
  </w:p>
  <w:p w14:paraId="536A4D9B" w14:textId="77777777" w:rsidR="00BD0C38" w:rsidRDefault="00BD0C38" w:rsidP="00BD0C3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</w:pPr>
  </w:p>
  <w:p w14:paraId="3D4A49ED" w14:textId="77777777" w:rsidR="00BD0C38" w:rsidRDefault="00BD0C38" w:rsidP="00BD0C3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</w:pPr>
  </w:p>
  <w:p w14:paraId="18B49842" w14:textId="77777777" w:rsidR="00BD0C38" w:rsidRDefault="00BD0C38" w:rsidP="00BD0C3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</w:pPr>
  </w:p>
  <w:p w14:paraId="4ACB5587" w14:textId="6602E914" w:rsidR="00BD0C38" w:rsidRPr="00BD0C38" w:rsidRDefault="00BD0C38" w:rsidP="00BD0C3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eastAsia="Calibri" w:hAnsi="Calibri" w:cs="Calibri"/>
        <w:color w:val="000000"/>
      </w:rPr>
    </w:pPr>
    <w:r>
      <w:t>OPŠTINA BAR</w:t>
    </w:r>
  </w:p>
  <w:p w14:paraId="759D0072" w14:textId="77777777" w:rsidR="00BD0C38" w:rsidRDefault="00BD0C38" w:rsidP="00BD0C3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  <w:p w14:paraId="1CD26F0F" w14:textId="56261C3C" w:rsidR="00BA44D1" w:rsidRDefault="00BA44D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603AE1"/>
    <w:multiLevelType w:val="multilevel"/>
    <w:tmpl w:val="021674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>
    <w:nsid w:val="16B3050C"/>
    <w:multiLevelType w:val="multilevel"/>
    <w:tmpl w:val="77B60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013B8B"/>
    <w:multiLevelType w:val="multilevel"/>
    <w:tmpl w:val="EA2E9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E7D6010"/>
    <w:multiLevelType w:val="multilevel"/>
    <w:tmpl w:val="4780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B8243F4"/>
    <w:multiLevelType w:val="multilevel"/>
    <w:tmpl w:val="5194FD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37087000"/>
    <w:multiLevelType w:val="multilevel"/>
    <w:tmpl w:val="1C60D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80C731A"/>
    <w:multiLevelType w:val="multilevel"/>
    <w:tmpl w:val="0C7090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7">
    <w:nsid w:val="3C651C48"/>
    <w:multiLevelType w:val="multilevel"/>
    <w:tmpl w:val="487C14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3DF92A3B"/>
    <w:multiLevelType w:val="multilevel"/>
    <w:tmpl w:val="83FAA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5133E0E"/>
    <w:multiLevelType w:val="multilevel"/>
    <w:tmpl w:val="B11886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46502B2A"/>
    <w:multiLevelType w:val="multilevel"/>
    <w:tmpl w:val="43CC46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1">
    <w:nsid w:val="63A90EBD"/>
    <w:multiLevelType w:val="multilevel"/>
    <w:tmpl w:val="26480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CB07873"/>
    <w:multiLevelType w:val="multilevel"/>
    <w:tmpl w:val="30A20B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7"/>
  </w:num>
  <w:num w:numId="8">
    <w:abstractNumId w:val="11"/>
  </w:num>
  <w:num w:numId="9">
    <w:abstractNumId w:val="3"/>
  </w:num>
  <w:num w:numId="10">
    <w:abstractNumId w:val="5"/>
  </w:num>
  <w:num w:numId="11">
    <w:abstractNumId w:val="1"/>
  </w:num>
  <w:num w:numId="12">
    <w:abstractNumId w:val="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xMzMzNrAwNLVU0lEKTi0uzszPAykwrAUAG5gEKywAAAA="/>
  </w:docVars>
  <w:rsids>
    <w:rsidRoot w:val="00BA44D1"/>
    <w:rsid w:val="000206FA"/>
    <w:rsid w:val="0002504D"/>
    <w:rsid w:val="000345F3"/>
    <w:rsid w:val="000B4050"/>
    <w:rsid w:val="00123C0A"/>
    <w:rsid w:val="001618AB"/>
    <w:rsid w:val="00257D0E"/>
    <w:rsid w:val="00350828"/>
    <w:rsid w:val="003F2A6C"/>
    <w:rsid w:val="004521B5"/>
    <w:rsid w:val="00481DE8"/>
    <w:rsid w:val="004D16DA"/>
    <w:rsid w:val="004F6822"/>
    <w:rsid w:val="00506784"/>
    <w:rsid w:val="00536CED"/>
    <w:rsid w:val="00556EFB"/>
    <w:rsid w:val="00602275"/>
    <w:rsid w:val="006C6EBD"/>
    <w:rsid w:val="007A650D"/>
    <w:rsid w:val="00837AFF"/>
    <w:rsid w:val="008D57B9"/>
    <w:rsid w:val="008D7541"/>
    <w:rsid w:val="009A47BA"/>
    <w:rsid w:val="00A2076D"/>
    <w:rsid w:val="00A45A46"/>
    <w:rsid w:val="00AD3C73"/>
    <w:rsid w:val="00B14263"/>
    <w:rsid w:val="00B466CD"/>
    <w:rsid w:val="00BA44D1"/>
    <w:rsid w:val="00BD0C38"/>
    <w:rsid w:val="00C91CFE"/>
    <w:rsid w:val="00D73CB1"/>
    <w:rsid w:val="00DA341D"/>
    <w:rsid w:val="00EE07B7"/>
    <w:rsid w:val="00F51300"/>
    <w:rsid w:val="00FA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02F4C"/>
  <w15:docId w15:val="{0131AEDC-2231-4D85-B7E6-96AF4AEE6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sr-Latn-R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ro-RO" w:bidi="ro-RO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b/>
      <w:bCs/>
      <w:sz w:val="24"/>
      <w:szCs w:val="24"/>
      <w:lang w:val="ro-RO"/>
    </w:rPr>
  </w:style>
  <w:style w:type="paragraph" w:styleId="ListParagraph">
    <w:name w:val="List Paragraph"/>
    <w:basedOn w:val="Normal"/>
    <w:uiPriority w:val="34"/>
    <w:qFormat/>
    <w:rPr>
      <w:lang w:val="ro-RO"/>
    </w:r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35"/>
    </w:pPr>
    <w:rPr>
      <w:lang w:val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78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789"/>
    <w:rPr>
      <w:rFonts w:ascii="Times New Roman" w:eastAsia="Times New Roman" w:hAnsi="Times New Roman" w:cs="Times New Roman"/>
      <w:sz w:val="18"/>
      <w:szCs w:val="18"/>
      <w:lang w:val="ro-RO" w:eastAsia="ro-RO" w:bidi="ro-RO"/>
    </w:rPr>
  </w:style>
  <w:style w:type="paragraph" w:styleId="Header">
    <w:name w:val="header"/>
    <w:basedOn w:val="Normal"/>
    <w:link w:val="HeaderChar"/>
    <w:uiPriority w:val="99"/>
    <w:unhideWhenUsed/>
    <w:rsid w:val="003F0C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0CD8"/>
    <w:rPr>
      <w:rFonts w:ascii="Times New Roman" w:eastAsia="Times New Roman" w:hAnsi="Times New Roman" w:cs="Times New Roman"/>
      <w:lang w:eastAsia="ro-RO" w:bidi="ro-RO"/>
    </w:rPr>
  </w:style>
  <w:style w:type="paragraph" w:styleId="Footer">
    <w:name w:val="footer"/>
    <w:basedOn w:val="Normal"/>
    <w:link w:val="FooterChar"/>
    <w:uiPriority w:val="99"/>
    <w:unhideWhenUsed/>
    <w:rsid w:val="003F0C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0CD8"/>
    <w:rPr>
      <w:rFonts w:ascii="Times New Roman" w:eastAsia="Times New Roman" w:hAnsi="Times New Roman" w:cs="Times New Roman"/>
      <w:lang w:eastAsia="ro-RO" w:bidi="ro-RO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56EFB"/>
    <w:pPr>
      <w:widowControl/>
      <w:spacing w:before="100" w:beforeAutospacing="1" w:after="100" w:afterAutospacing="1"/>
    </w:pPr>
    <w:rPr>
      <w:sz w:val="24"/>
      <w:szCs w:val="24"/>
      <w:lang w:val="en-GB" w:eastAsia="en-GB" w:bidi="ar-SA"/>
    </w:rPr>
  </w:style>
  <w:style w:type="character" w:customStyle="1" w:styleId="apple-tab-span">
    <w:name w:val="apple-tab-span"/>
    <w:basedOn w:val="DefaultParagraphFont"/>
    <w:rsid w:val="00556EFB"/>
  </w:style>
  <w:style w:type="character" w:styleId="Hyperlink">
    <w:name w:val="Hyperlink"/>
    <w:basedOn w:val="DefaultParagraphFont"/>
    <w:uiPriority w:val="99"/>
    <w:semiHidden/>
    <w:unhideWhenUsed/>
    <w:rsid w:val="00556E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60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x5crg8oEtulCLFHVjAOPHapH1Pw==">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anja Spicanovic</cp:lastModifiedBy>
  <cp:revision>11</cp:revision>
  <cp:lastPrinted>2022-02-15T09:04:00Z</cp:lastPrinted>
  <dcterms:created xsi:type="dcterms:W3CDTF">2022-02-23T12:35:00Z</dcterms:created>
  <dcterms:modified xsi:type="dcterms:W3CDTF">2022-02-23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11T00:00:00Z</vt:filetime>
  </property>
</Properties>
</file>